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3246AD" w:rsidRDefault="000A03B2" w:rsidP="00704BDF">
      <w:pPr>
        <w:pStyle w:val="CETAuthors"/>
        <w:tabs>
          <w:tab w:val="clear" w:pos="7100"/>
          <w:tab w:val="right" w:pos="9070"/>
        </w:tabs>
        <w:rPr>
          <w:color w:val="000000" w:themeColor="text1"/>
          <w:lang w:val="en-US"/>
        </w:rPr>
        <w:sectPr w:rsidR="000A03B2" w:rsidRPr="003246AD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3246AD" w:rsidRDefault="00107219" w:rsidP="00704BDF">
      <w:pPr>
        <w:snapToGrid w:val="0"/>
        <w:spacing w:after="360"/>
        <w:jc w:val="center"/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lang w:val="en-US" w:eastAsia="ko-KR"/>
        </w:rPr>
      </w:pPr>
      <w:r w:rsidRPr="003246AD"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lang w:val="en-US" w:eastAsia="ja-JP"/>
        </w:rPr>
        <w:t>P</w:t>
      </w:r>
      <w:r w:rsidR="0044301A" w:rsidRPr="003246AD"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lang w:val="en-US" w:eastAsia="ja-JP"/>
        </w:rPr>
        <w:t xml:space="preserve">article </w:t>
      </w:r>
      <w:r w:rsidRPr="003246AD"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lang w:val="en-US" w:eastAsia="ja-JP"/>
        </w:rPr>
        <w:t>S</w:t>
      </w:r>
      <w:r w:rsidR="0044301A" w:rsidRPr="003246AD"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lang w:val="en-US" w:eastAsia="ja-JP"/>
        </w:rPr>
        <w:t xml:space="preserve">ize </w:t>
      </w:r>
      <w:r w:rsidRPr="003246AD"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lang w:val="en-US" w:eastAsia="ja-JP"/>
        </w:rPr>
        <w:t>C</w:t>
      </w:r>
      <w:r w:rsidR="0044301A" w:rsidRPr="003246AD"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lang w:val="en-US" w:eastAsia="ja-JP"/>
        </w:rPr>
        <w:t xml:space="preserve">ontrol </w:t>
      </w:r>
      <w:r w:rsidRPr="003246AD"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lang w:val="en-US" w:eastAsia="ja-JP"/>
        </w:rPr>
        <w:t>of R</w:t>
      </w:r>
      <w:r w:rsidR="0044301A" w:rsidRPr="003246AD"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lang w:val="en-US" w:eastAsia="ja-JP"/>
        </w:rPr>
        <w:t>ecover</w:t>
      </w:r>
      <w:r w:rsidR="00E510A7"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lang w:val="en-US" w:eastAsia="ja-JP"/>
        </w:rPr>
        <w:t>ed</w:t>
      </w:r>
      <w:r w:rsidR="0044301A" w:rsidRPr="003246AD"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lang w:val="en-US" w:eastAsia="ja-JP"/>
        </w:rPr>
        <w:t xml:space="preserve"> Mg(OH)</w:t>
      </w:r>
      <w:r w:rsidR="0044301A" w:rsidRPr="003246AD"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vertAlign w:val="subscript"/>
          <w:lang w:val="en-US" w:eastAsia="ja-JP"/>
        </w:rPr>
        <w:t>2</w:t>
      </w:r>
      <w:r w:rsidR="0044301A" w:rsidRPr="003246AD">
        <w:rPr>
          <w:rFonts w:asciiTheme="majorHAnsi" w:eastAsia="ＭＳ Ｐゴシック" w:hAnsiTheme="majorHAnsi"/>
          <w:b/>
          <w:bCs/>
          <w:color w:val="000000" w:themeColor="text1"/>
          <w:sz w:val="28"/>
          <w:szCs w:val="28"/>
          <w:lang w:val="en-US" w:eastAsia="ja-JP"/>
        </w:rPr>
        <w:t xml:space="preserve"> </w:t>
      </w:r>
      <w:r w:rsidRPr="003246AD">
        <w:rPr>
          <w:rFonts w:asciiTheme="majorHAnsi" w:eastAsia="ＭＳ Ｐゴシック" w:hAnsiTheme="majorHAnsi" w:cs="Arial"/>
          <w:b/>
          <w:color w:val="000000" w:themeColor="text1"/>
          <w:sz w:val="28"/>
          <w:szCs w:val="28"/>
        </w:rPr>
        <w:t>in Concentrated Brine Discharged from Sea Salt Manufacturing Process</w:t>
      </w:r>
    </w:p>
    <w:p w:rsidR="00DE0019" w:rsidRPr="003246AD" w:rsidRDefault="00550DB5" w:rsidP="00704BDF">
      <w:pPr>
        <w:snapToGrid w:val="0"/>
        <w:spacing w:after="120"/>
        <w:jc w:val="center"/>
        <w:rPr>
          <w:rFonts w:eastAsia="SimSun"/>
          <w:color w:val="000000" w:themeColor="text1"/>
          <w:lang w:val="en-US" w:eastAsia="zh-CN"/>
        </w:rPr>
      </w:pPr>
      <w:r w:rsidRPr="003246AD">
        <w:rPr>
          <w:rFonts w:asciiTheme="minorHAnsi" w:eastAsia="SimSun" w:hAnsiTheme="minorHAnsi"/>
          <w:color w:val="000000" w:themeColor="text1"/>
          <w:sz w:val="24"/>
          <w:szCs w:val="24"/>
          <w:u w:val="single"/>
          <w:lang w:val="en-US" w:eastAsia="zh-CN"/>
        </w:rPr>
        <w:t>Akira Kubo</w:t>
      </w:r>
      <w:r w:rsidR="00704BDF" w:rsidRPr="003246AD">
        <w:rPr>
          <w:rFonts w:asciiTheme="minorHAnsi" w:eastAsia="SimSun" w:hAnsiTheme="minorHAnsi"/>
          <w:color w:val="000000" w:themeColor="text1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3246AD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 xml:space="preserve">, </w:t>
      </w:r>
      <w:r w:rsidRPr="003246AD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Toshiyuki Sato</w:t>
      </w:r>
      <w:r w:rsidR="004B7945" w:rsidRPr="003246AD">
        <w:rPr>
          <w:rFonts w:asciiTheme="minorHAnsi" w:eastAsiaTheme="minorEastAsia" w:hAnsiTheme="minorHAnsi" w:hint="eastAsia"/>
          <w:color w:val="000000" w:themeColor="text1"/>
          <w:sz w:val="24"/>
          <w:szCs w:val="24"/>
          <w:vertAlign w:val="superscript"/>
          <w:lang w:val="en-US" w:eastAsia="ja-JP"/>
        </w:rPr>
        <w:t>1</w:t>
      </w:r>
      <w:r w:rsidR="00107219" w:rsidRPr="003246AD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, Masakazu Matsumoto</w:t>
      </w:r>
      <w:r w:rsidR="009B437B" w:rsidRPr="003246AD">
        <w:rPr>
          <w:rFonts w:asciiTheme="minorHAnsi" w:eastAsia="SimSun" w:hAnsiTheme="minorHAnsi"/>
          <w:color w:val="000000" w:themeColor="text1"/>
          <w:sz w:val="24"/>
          <w:szCs w:val="24"/>
          <w:vertAlign w:val="superscript"/>
          <w:lang w:val="en-US" w:eastAsia="zh-CN"/>
        </w:rPr>
        <w:t>1</w:t>
      </w:r>
      <w:r w:rsidR="00107219" w:rsidRPr="003246AD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 xml:space="preserve">, </w:t>
      </w:r>
      <w:r w:rsidRPr="003246AD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Toshihiko Hiaki</w:t>
      </w:r>
      <w:r w:rsidR="004B7945" w:rsidRPr="003246AD">
        <w:rPr>
          <w:rFonts w:asciiTheme="minorHAnsi" w:eastAsia="SimSun" w:hAnsiTheme="minorHAnsi"/>
          <w:color w:val="000000" w:themeColor="text1"/>
          <w:sz w:val="24"/>
          <w:szCs w:val="24"/>
          <w:vertAlign w:val="superscript"/>
          <w:lang w:val="en-US" w:eastAsia="zh-CN"/>
        </w:rPr>
        <w:t>1</w:t>
      </w:r>
      <w:r w:rsidR="009B437B" w:rsidRPr="003246AD">
        <w:rPr>
          <w:rFonts w:asciiTheme="minorHAnsi" w:eastAsia="SimSun" w:hAnsiTheme="minorHAnsi"/>
          <w:color w:val="000000" w:themeColor="text1"/>
          <w:sz w:val="24"/>
          <w:szCs w:val="24"/>
          <w:vertAlign w:val="superscript"/>
          <w:lang w:val="en-US" w:eastAsia="zh-CN"/>
        </w:rPr>
        <w:t>*</w:t>
      </w:r>
    </w:p>
    <w:p w:rsidR="00704BDF" w:rsidRPr="003246AD" w:rsidRDefault="00704BDF" w:rsidP="009B437B">
      <w:pPr>
        <w:snapToGrid w:val="0"/>
        <w:spacing w:after="120"/>
        <w:jc w:val="center"/>
        <w:rPr>
          <w:rFonts w:cs="Arial"/>
          <w:color w:val="000000" w:themeColor="text1"/>
          <w:shd w:val="clear" w:color="auto" w:fill="FFFFFF"/>
        </w:rPr>
      </w:pPr>
      <w:r w:rsidRPr="003246AD">
        <w:rPr>
          <w:rFonts w:eastAsia="ＭＳ Ｐゴシック"/>
          <w:i/>
          <w:iCs/>
          <w:color w:val="000000" w:themeColor="text1"/>
          <w:sz w:val="20"/>
          <w:lang w:val="en-US"/>
        </w:rPr>
        <w:t>1</w:t>
      </w:r>
      <w:r w:rsidRPr="003246AD">
        <w:rPr>
          <w:rFonts w:asciiTheme="minorHAnsi" w:eastAsia="ＭＳ Ｐゴシック" w:hAnsiTheme="minorHAnsi"/>
          <w:i/>
          <w:iCs/>
          <w:color w:val="000000" w:themeColor="text1"/>
          <w:sz w:val="20"/>
          <w:lang w:val="en-US"/>
        </w:rPr>
        <w:t xml:space="preserve"> </w:t>
      </w:r>
      <w:r w:rsidR="00550DB5" w:rsidRPr="003246AD">
        <w:rPr>
          <w:rFonts w:asciiTheme="minorHAnsi" w:eastAsia="ＭＳ Ｐゴシック" w:hAnsiTheme="minorHAnsi"/>
          <w:i/>
          <w:iCs/>
          <w:color w:val="000000" w:themeColor="text1"/>
          <w:sz w:val="20"/>
          <w:lang w:val="en-US"/>
        </w:rPr>
        <w:t xml:space="preserve">Department of </w:t>
      </w:r>
      <w:r w:rsidR="009A28DD" w:rsidRPr="003246AD">
        <w:rPr>
          <w:rFonts w:asciiTheme="minorHAnsi" w:eastAsia="ＭＳ Ｐゴシック" w:hAnsiTheme="minorHAnsi"/>
          <w:i/>
          <w:iCs/>
          <w:color w:val="000000" w:themeColor="text1"/>
          <w:sz w:val="20"/>
          <w:lang w:val="en-US"/>
        </w:rPr>
        <w:t xml:space="preserve">Applied Molecular </w:t>
      </w:r>
      <w:r w:rsidR="00550DB5" w:rsidRPr="003246AD">
        <w:rPr>
          <w:rFonts w:asciiTheme="minorHAnsi" w:eastAsia="ＭＳ Ｐゴシック" w:hAnsiTheme="minorHAnsi"/>
          <w:i/>
          <w:iCs/>
          <w:color w:val="000000" w:themeColor="text1"/>
          <w:sz w:val="20"/>
          <w:lang w:val="en-US"/>
        </w:rPr>
        <w:t>Chemi</w:t>
      </w:r>
      <w:r w:rsidR="009A28DD" w:rsidRPr="003246AD">
        <w:rPr>
          <w:rFonts w:asciiTheme="minorHAnsi" w:eastAsia="ＭＳ Ｐゴシック" w:hAnsiTheme="minorHAnsi"/>
          <w:i/>
          <w:iCs/>
          <w:color w:val="000000" w:themeColor="text1"/>
          <w:sz w:val="20"/>
          <w:lang w:val="en-US"/>
        </w:rPr>
        <w:t>stry</w:t>
      </w:r>
      <w:r w:rsidR="00550DB5" w:rsidRPr="003246AD">
        <w:rPr>
          <w:rFonts w:asciiTheme="minorHAnsi" w:eastAsia="ＭＳ Ｐゴシック" w:hAnsiTheme="minorHAnsi"/>
          <w:i/>
          <w:iCs/>
          <w:color w:val="000000" w:themeColor="text1"/>
          <w:sz w:val="20"/>
          <w:lang w:val="en-US"/>
        </w:rPr>
        <w:t>, N</w:t>
      </w:r>
      <w:r w:rsidR="00550DB5" w:rsidRPr="003246AD">
        <w:rPr>
          <w:rFonts w:asciiTheme="minorHAnsi" w:eastAsia="ＭＳ Ｐゴシック" w:hAnsiTheme="minorHAnsi" w:hint="eastAsia"/>
          <w:i/>
          <w:iCs/>
          <w:color w:val="000000" w:themeColor="text1"/>
          <w:sz w:val="20"/>
          <w:lang w:val="en-US" w:eastAsia="ja-JP"/>
        </w:rPr>
        <w:t>ihon University</w:t>
      </w:r>
      <w:r w:rsidR="009A28DD" w:rsidRPr="003246AD">
        <w:rPr>
          <w:rFonts w:asciiTheme="minorHAnsi" w:eastAsia="ＭＳ Ｐゴシック" w:hAnsiTheme="minorHAnsi"/>
          <w:i/>
          <w:iCs/>
          <w:color w:val="000000" w:themeColor="text1"/>
          <w:sz w:val="20"/>
          <w:lang w:val="en-US" w:eastAsia="ja-JP"/>
        </w:rPr>
        <w:t>,</w:t>
      </w:r>
      <w:r w:rsidR="009A28DD" w:rsidRPr="003246AD">
        <w:rPr>
          <w:rFonts w:cs="Arial"/>
          <w:color w:val="000000" w:themeColor="text1"/>
          <w:shd w:val="clear" w:color="auto" w:fill="FFFFFF"/>
        </w:rPr>
        <w:t xml:space="preserve"> 1-2-1, Izumi-</w:t>
      </w:r>
      <w:proofErr w:type="spellStart"/>
      <w:r w:rsidR="009A28DD" w:rsidRPr="003246AD">
        <w:rPr>
          <w:rFonts w:cs="Arial"/>
          <w:color w:val="000000" w:themeColor="text1"/>
          <w:shd w:val="clear" w:color="auto" w:fill="FFFFFF"/>
        </w:rPr>
        <w:t>cho</w:t>
      </w:r>
      <w:proofErr w:type="spellEnd"/>
      <w:r w:rsidR="009A28DD" w:rsidRPr="003246AD">
        <w:rPr>
          <w:rFonts w:cs="Arial"/>
          <w:color w:val="000000" w:themeColor="text1"/>
          <w:shd w:val="clear" w:color="auto" w:fill="FFFFFF"/>
        </w:rPr>
        <w:t xml:space="preserve">, </w:t>
      </w:r>
      <w:proofErr w:type="spellStart"/>
      <w:r w:rsidR="009A28DD" w:rsidRPr="003246AD">
        <w:rPr>
          <w:rFonts w:cs="Arial"/>
          <w:color w:val="000000" w:themeColor="text1"/>
          <w:shd w:val="clear" w:color="auto" w:fill="FFFFFF"/>
        </w:rPr>
        <w:t>Narashino</w:t>
      </w:r>
      <w:proofErr w:type="spellEnd"/>
      <w:r w:rsidR="009A28DD" w:rsidRPr="003246AD">
        <w:rPr>
          <w:rFonts w:cs="Arial"/>
          <w:color w:val="000000" w:themeColor="text1"/>
          <w:shd w:val="clear" w:color="auto" w:fill="FFFFFF"/>
        </w:rPr>
        <w:t>, Chiba 275-8575 Japan</w:t>
      </w:r>
    </w:p>
    <w:p w:rsidR="00704BDF" w:rsidRPr="003246AD" w:rsidRDefault="00704BDF" w:rsidP="00704BDF">
      <w:pPr>
        <w:snapToGrid w:val="0"/>
        <w:jc w:val="center"/>
        <w:rPr>
          <w:rFonts w:asciiTheme="minorHAnsi" w:eastAsia="ＭＳ Ｐゴシック" w:hAnsiTheme="minorHAnsi"/>
          <w:bCs/>
          <w:i/>
          <w:iCs/>
          <w:color w:val="000000" w:themeColor="text1"/>
          <w:sz w:val="20"/>
          <w:lang w:val="en-US"/>
        </w:rPr>
      </w:pPr>
      <w:r w:rsidRPr="003246AD">
        <w:rPr>
          <w:rFonts w:asciiTheme="minorHAnsi" w:eastAsia="ＭＳ Ｐゴシック" w:hAnsiTheme="minorHAnsi"/>
          <w:bCs/>
          <w:i/>
          <w:iCs/>
          <w:color w:val="000000" w:themeColor="text1"/>
          <w:sz w:val="20"/>
          <w:lang w:val="en-US"/>
        </w:rPr>
        <w:t>*Corresponding author</w:t>
      </w:r>
      <w:r w:rsidRPr="003246AD">
        <w:rPr>
          <w:rFonts w:asciiTheme="minorHAnsi" w:eastAsia="ＭＳ Ｐゴシック" w:hAnsiTheme="minorHAnsi"/>
          <w:bCs/>
          <w:i/>
          <w:iCs/>
          <w:color w:val="000000" w:themeColor="text1"/>
          <w:sz w:val="20"/>
          <w:lang w:val="en-US" w:eastAsia="ko-KR"/>
        </w:rPr>
        <w:t>:</w:t>
      </w:r>
      <w:r w:rsidR="009A28DD" w:rsidRPr="003246AD">
        <w:rPr>
          <w:rFonts w:asciiTheme="minorHAnsi" w:eastAsia="ＭＳ Ｐゴシック" w:hAnsiTheme="minorHAnsi"/>
          <w:bCs/>
          <w:i/>
          <w:iCs/>
          <w:color w:val="000000" w:themeColor="text1"/>
          <w:sz w:val="20"/>
          <w:lang w:val="en-US"/>
        </w:rPr>
        <w:t xml:space="preserve"> hiaki.toshihiko@nihon-u.ac.jp</w:t>
      </w:r>
    </w:p>
    <w:p w:rsidR="00704BDF" w:rsidRPr="003246AD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color w:val="000000" w:themeColor="text1"/>
        </w:rPr>
      </w:pPr>
      <w:r w:rsidRPr="003246AD">
        <w:rPr>
          <w:rFonts w:asciiTheme="minorHAnsi" w:hAnsiTheme="minorHAnsi"/>
          <w:b/>
          <w:color w:val="000000" w:themeColor="text1"/>
        </w:rPr>
        <w:t>Highlights</w:t>
      </w:r>
    </w:p>
    <w:p w:rsidR="005F53BF" w:rsidRPr="003246AD" w:rsidRDefault="005F53BF" w:rsidP="005F53BF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3246AD">
        <w:rPr>
          <w:rFonts w:asciiTheme="minorHAnsi" w:hAnsiTheme="minorHAnsi"/>
          <w:color w:val="000000" w:themeColor="text1"/>
        </w:rPr>
        <w:t>A morphology of Mg(OH)</w:t>
      </w:r>
      <w:r w:rsidRPr="003246AD">
        <w:rPr>
          <w:rFonts w:asciiTheme="minorHAnsi" w:hAnsiTheme="minorHAnsi"/>
          <w:color w:val="000000" w:themeColor="text1"/>
          <w:vertAlign w:val="subscript"/>
        </w:rPr>
        <w:t>2</w:t>
      </w:r>
      <w:r w:rsidRPr="003246AD">
        <w:rPr>
          <w:rFonts w:asciiTheme="minorHAnsi" w:hAnsiTheme="minorHAnsi"/>
          <w:color w:val="000000" w:themeColor="text1"/>
        </w:rPr>
        <w:t xml:space="preserve"> is affected to stirring rate. </w:t>
      </w:r>
    </w:p>
    <w:p w:rsidR="005F53BF" w:rsidRPr="003246AD" w:rsidRDefault="006A14B0" w:rsidP="005F53BF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6A14B0">
        <w:rPr>
          <w:rFonts w:asciiTheme="minorHAnsi" w:eastAsiaTheme="minorEastAsia" w:hAnsiTheme="minorHAnsi" w:cstheme="minorHAnsi"/>
          <w:color w:val="000000" w:themeColor="text1"/>
          <w:lang w:eastAsia="ja-JP"/>
        </w:rPr>
        <w:t>A</w:t>
      </w:r>
      <w:r w:rsidRPr="006A14B0">
        <w:rPr>
          <w:rFonts w:asciiTheme="minorHAnsi" w:hAnsiTheme="minorHAnsi" w:cstheme="minorHAnsi"/>
          <w:color w:val="000000" w:themeColor="text1"/>
        </w:rPr>
        <w:t xml:space="preserve"> cr</w:t>
      </w:r>
      <w:r w:rsidRPr="003246AD">
        <w:rPr>
          <w:rFonts w:asciiTheme="minorHAnsi" w:hAnsiTheme="minorHAnsi"/>
          <w:color w:val="000000" w:themeColor="text1"/>
        </w:rPr>
        <w:t xml:space="preserve">ystallinity </w:t>
      </w:r>
      <w:r>
        <w:rPr>
          <w:rFonts w:asciiTheme="minorHAnsi" w:hAnsiTheme="minorHAnsi"/>
          <w:color w:val="000000" w:themeColor="text1"/>
        </w:rPr>
        <w:t>is expected</w:t>
      </w:r>
      <w:r w:rsidRPr="003246AD">
        <w:rPr>
          <w:rFonts w:asciiTheme="minorHAnsi" w:hAnsiTheme="minorHAnsi"/>
          <w:color w:val="000000" w:themeColor="text1"/>
        </w:rPr>
        <w:t xml:space="preserve"> to change</w:t>
      </w:r>
      <w:r>
        <w:rPr>
          <w:rFonts w:asciiTheme="minorHAnsi" w:hAnsiTheme="minorHAnsi"/>
          <w:color w:val="000000" w:themeColor="text1"/>
        </w:rPr>
        <w:t xml:space="preserve"> by s</w:t>
      </w:r>
      <w:r w:rsidR="005F53BF" w:rsidRPr="003246AD">
        <w:rPr>
          <w:rFonts w:asciiTheme="minorHAnsi" w:hAnsiTheme="minorHAnsi"/>
          <w:color w:val="000000" w:themeColor="text1"/>
        </w:rPr>
        <w:t xml:space="preserve">tirring rate. </w:t>
      </w:r>
    </w:p>
    <w:p w:rsidR="005F53BF" w:rsidRPr="003246AD" w:rsidRDefault="005F53BF" w:rsidP="005F53BF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  <w:lang w:eastAsia="ja-JP"/>
        </w:rPr>
      </w:pPr>
      <w:r w:rsidRPr="003246AD">
        <w:rPr>
          <w:rFonts w:asciiTheme="minorHAnsi" w:hAnsiTheme="minorHAnsi"/>
          <w:color w:val="000000" w:themeColor="text1"/>
          <w:lang w:eastAsia="ja-JP"/>
        </w:rPr>
        <w:t>The amount of Mg(OH)</w:t>
      </w:r>
      <w:r w:rsidRPr="003246AD">
        <w:rPr>
          <w:rFonts w:asciiTheme="minorHAnsi" w:hAnsiTheme="minorHAnsi"/>
          <w:color w:val="000000" w:themeColor="text1"/>
          <w:vertAlign w:val="subscript"/>
          <w:lang w:eastAsia="ja-JP"/>
        </w:rPr>
        <w:t>2</w:t>
      </w:r>
      <w:r w:rsidRPr="003246AD">
        <w:rPr>
          <w:rFonts w:asciiTheme="minorHAnsi" w:hAnsiTheme="minorHAnsi"/>
          <w:color w:val="000000" w:themeColor="text1"/>
          <w:lang w:eastAsia="ja-JP"/>
        </w:rPr>
        <w:t xml:space="preserve"> depends on reaction time.</w:t>
      </w:r>
    </w:p>
    <w:p w:rsidR="00676499" w:rsidRPr="003246AD" w:rsidRDefault="00676499" w:rsidP="00A35E27">
      <w:pPr>
        <w:snapToGrid w:val="0"/>
        <w:spacing w:line="300" w:lineRule="auto"/>
        <w:rPr>
          <w:rFonts w:asciiTheme="minorHAnsi" w:eastAsia="ＭＳ Ｐゴシック" w:hAnsiTheme="minorHAnsi"/>
          <w:b/>
          <w:bCs/>
          <w:color w:val="000000" w:themeColor="text1"/>
          <w:sz w:val="22"/>
          <w:szCs w:val="22"/>
          <w:lang w:val="en-US" w:eastAsia="ja-JP"/>
        </w:rPr>
      </w:pPr>
    </w:p>
    <w:p w:rsidR="00704BDF" w:rsidRPr="003246AD" w:rsidRDefault="00704BDF" w:rsidP="00EC2C61">
      <w:pPr>
        <w:snapToGrid w:val="0"/>
        <w:spacing w:line="300" w:lineRule="auto"/>
        <w:ind w:firstLineChars="100" w:firstLine="221"/>
        <w:rPr>
          <w:rFonts w:asciiTheme="minorHAnsi" w:eastAsia="ＭＳ Ｐゴシック" w:hAnsiTheme="minorHAnsi"/>
          <w:b/>
          <w:bCs/>
          <w:color w:val="000000" w:themeColor="text1"/>
          <w:sz w:val="22"/>
          <w:szCs w:val="22"/>
          <w:lang w:val="en-US" w:eastAsia="ko-KR"/>
        </w:rPr>
      </w:pPr>
      <w:r w:rsidRPr="003246AD">
        <w:rPr>
          <w:rFonts w:asciiTheme="minorHAnsi" w:eastAsia="ＭＳ Ｐゴシック" w:hAnsiTheme="minorHAnsi"/>
          <w:b/>
          <w:bCs/>
          <w:color w:val="000000" w:themeColor="text1"/>
          <w:sz w:val="22"/>
          <w:szCs w:val="22"/>
          <w:lang w:val="en-US" w:eastAsia="ja-JP"/>
        </w:rPr>
        <w:t>1. Introduction</w:t>
      </w:r>
    </w:p>
    <w:p w:rsidR="007F4728" w:rsidRPr="003246AD" w:rsidRDefault="00B0690C" w:rsidP="007F4728">
      <w:pPr>
        <w:widowControl w:val="0"/>
        <w:snapToGrid w:val="0"/>
        <w:ind w:firstLineChars="50" w:firstLine="110"/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</w:pP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Concentrated brine discharged from sea salt manufacturing process</w:t>
      </w:r>
      <w:r w:rsidR="00E510A7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in Japan</w:t>
      </w: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526E69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contains of</w:t>
      </w:r>
      <w:r w:rsidR="00A30A0A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value metal resources</w:t>
      </w:r>
      <w:r w:rsidR="00BA389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.</w:t>
      </w:r>
      <w:r w:rsidR="001B16F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The </w:t>
      </w:r>
      <w:r w:rsidR="008902F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brine</w:t>
      </w:r>
      <w:r w:rsidR="001B16F4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 xml:space="preserve"> a</w:t>
      </w:r>
      <w:r w:rsidR="00BA389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fter recovering potassium chloride</w:t>
      </w:r>
      <w:r w:rsidR="00076879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by cooling crystallization</w:t>
      </w:r>
      <w:r w:rsidR="001B16F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BA389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gives </w:t>
      </w:r>
      <w:r w:rsidR="00AA059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removed potassium bittern</w:t>
      </w:r>
      <w:r w:rsidR="00BA389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(RPB)</w:t>
      </w:r>
      <w:r w:rsidR="005B744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as</w:t>
      </w:r>
      <w:r w:rsidR="00AA059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by-product</w:t>
      </w:r>
      <w:r w:rsidR="00B03868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. A part of </w:t>
      </w:r>
      <w:r w:rsidR="00BA389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RPB</w:t>
      </w:r>
      <w:r w:rsidR="00B03868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407B57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has</w:t>
      </w:r>
      <w:r w:rsidR="00BA389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been wasting</w:t>
      </w:r>
      <w:r w:rsidR="00B03868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to </w:t>
      </w:r>
      <w:r w:rsidR="00B03868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 xml:space="preserve">be hard </w:t>
      </w:r>
      <w:r w:rsidR="0042790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to recover </w:t>
      </w:r>
      <w:r w:rsidR="001B16F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their </w:t>
      </w:r>
      <w:r w:rsidR="0042790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resources,</w:t>
      </w:r>
      <w:r w:rsidR="00BA389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however,</w:t>
      </w:r>
      <w:r w:rsidR="0042790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it </w:t>
      </w:r>
      <w:r w:rsidR="00BA389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is</w:t>
      </w:r>
      <w:r w:rsidR="00407B57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42790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concerned with environment load. </w:t>
      </w:r>
      <w:r w:rsidR="00407B57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Combining their recovery</w:t>
      </w:r>
      <w:r w:rsidR="0042790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0F11D3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increasing </w:t>
      </w:r>
      <w:r w:rsidR="0042790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and </w:t>
      </w:r>
      <w:r w:rsidR="00407B57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to decrease </w:t>
      </w:r>
      <w:r w:rsidR="00CC59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environmental load are required,</w:t>
      </w:r>
      <w:r w:rsidR="00BA389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CC59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t</w:t>
      </w:r>
      <w:r w:rsidR="00BA389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hen</w:t>
      </w:r>
      <w:r w:rsidR="00407B57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5A4318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>Mg</w:t>
      </w:r>
      <w:r w:rsidR="005A4318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vertAlign w:val="superscript"/>
          <w:lang w:val="en-US" w:eastAsia="ja-JP"/>
        </w:rPr>
        <w:t>2+</w:t>
      </w:r>
      <w:r w:rsidR="00E553C1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is </w:t>
      </w:r>
      <w:r w:rsidR="00076879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focus</w:t>
      </w:r>
      <w:r w:rsidR="00E553C1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on</w:t>
      </w:r>
      <w:r w:rsidR="00076879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as a</w:t>
      </w:r>
      <w:r w:rsidR="005B744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representative resource</w:t>
      </w:r>
      <w:r w:rsidR="00CC59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.</w:t>
      </w:r>
      <w:r w:rsidR="005358AC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 xml:space="preserve"> </w:t>
      </w:r>
      <w:r w:rsidR="00811AC4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 xml:space="preserve">When </w:t>
      </w:r>
      <w:r w:rsidR="00CC59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M</w:t>
      </w:r>
      <w:r w:rsidR="00811AC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g</w:t>
      </w:r>
      <w:r w:rsidR="005A4318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vertAlign w:val="superscript"/>
          <w:lang w:val="en-US" w:eastAsia="ja-JP"/>
        </w:rPr>
        <w:t>2+</w:t>
      </w:r>
      <w:r w:rsidR="005A4318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CC59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is obtained</w:t>
      </w:r>
      <w:r w:rsidR="00E510A7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from concentrated brine</w:t>
      </w:r>
      <w:r w:rsidR="00811AC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5A4318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by reactive crystallization</w:t>
      </w:r>
      <w:r w:rsidR="00E553C1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>,</w:t>
      </w:r>
      <w:r w:rsidR="002823AE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 xml:space="preserve"> Mg(OH)</w:t>
      </w:r>
      <w:r w:rsidR="002823AE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vertAlign w:val="subscript"/>
          <w:lang w:val="en-US" w:eastAsia="ja-JP"/>
        </w:rPr>
        <w:t>2</w:t>
      </w:r>
      <w:r w:rsidR="002823AE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would be </w:t>
      </w:r>
      <w:r w:rsidR="00CC59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produced</w:t>
      </w:r>
      <w:r w:rsidR="005358AC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to add a precipitator </w:t>
      </w:r>
      <w:r w:rsidR="00CC59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as</w:t>
      </w:r>
      <w:r w:rsidR="002823AE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5358AC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primary</w:t>
      </w:r>
      <w:r w:rsidR="002823AE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product. </w:t>
      </w:r>
      <w:r w:rsidR="000F11D3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However</w:t>
      </w:r>
      <w:r w:rsidR="002E1520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, the </w:t>
      </w:r>
      <w:r w:rsidR="005A4318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method</w:t>
      </w:r>
      <w:r w:rsidR="002E1520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2823AE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gives a task to be </w:t>
      </w:r>
      <w:r w:rsidR="002823AE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slow on dry and filter process due to </w:t>
      </w:r>
      <w:r w:rsidR="00E510A7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small </w:t>
      </w:r>
      <w:r w:rsidR="002823AE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>crystal size of Mg(OH)</w:t>
      </w:r>
      <w:r w:rsidR="002823AE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vertAlign w:val="subscript"/>
          <w:lang w:val="en-US"/>
        </w:rPr>
        <w:t>2</w:t>
      </w:r>
      <w:r w:rsidR="002823AE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>.</w:t>
      </w:r>
      <w:r w:rsidR="002823AE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T</w:t>
      </w:r>
      <w:r w:rsidR="002823AE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 xml:space="preserve">here </w:t>
      </w:r>
      <w:r w:rsidR="002823AE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have been many studies to </w:t>
      </w:r>
      <w:r w:rsidR="00E510A7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increase a</w:t>
      </w:r>
      <w:r w:rsidR="002823AE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E510A7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crystal </w:t>
      </w:r>
      <w:r w:rsidR="002823AE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size. For example, they are suggested kinds and addition method of precipitator.</w:t>
      </w:r>
      <w:r w:rsidR="0008368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Otherwise, main cause of </w:t>
      </w:r>
      <w:r w:rsidR="00E510A7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secondary </w:t>
      </w:r>
      <w:r w:rsidR="0008368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nucleation in indust</w:t>
      </w:r>
      <w:r w:rsidR="007F4728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rial equipment occurs from the stirring,</w:t>
      </w:r>
      <w:r w:rsidR="005A4318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08368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there are hardly suggestion by the study </w:t>
      </w:r>
      <w:r w:rsidR="005B744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to</w:t>
      </w:r>
      <w:r w:rsidR="0008368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be controlled the </w:t>
      </w:r>
      <w:r w:rsidR="002E1520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crystal</w:t>
      </w:r>
      <w:r w:rsidR="0008368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size. </w:t>
      </w:r>
    </w:p>
    <w:p w:rsidR="00704BDF" w:rsidRPr="003246AD" w:rsidRDefault="000F11D3" w:rsidP="007F4728">
      <w:pPr>
        <w:widowControl w:val="0"/>
        <w:snapToGrid w:val="0"/>
        <w:ind w:firstLineChars="50" w:firstLine="110"/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</w:pP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T</w:t>
      </w:r>
      <w:r w:rsidR="0008368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he purpose of this </w:t>
      </w: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study</w:t>
      </w:r>
      <w:r w:rsidR="0008368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is </w:t>
      </w:r>
      <w:r w:rsidR="0043046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to </w:t>
      </w:r>
      <w:r w:rsidR="00FE3037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grow</w:t>
      </w:r>
      <w:r w:rsidR="00D31831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a</w:t>
      </w:r>
      <w:r w:rsidR="00E510A7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43046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Mg(OH)</w:t>
      </w:r>
      <w:r w:rsidR="0043046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vertAlign w:val="subscript"/>
          <w:lang w:val="en-US" w:eastAsia="ja-JP"/>
        </w:rPr>
        <w:t>2</w:t>
      </w:r>
      <w:r w:rsidR="0043046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E510A7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crystals </w:t>
      </w:r>
      <w:r w:rsidR="0043046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by</w:t>
      </w:r>
      <w:r w:rsidR="005B744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the</w:t>
      </w:r>
      <w:r w:rsidR="0043046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stirring conditions. For reagent,</w:t>
      </w:r>
      <w:r w:rsidR="005D2C3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MgCl</w:t>
      </w:r>
      <w:r w:rsidR="005D2C3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vertAlign w:val="subscript"/>
          <w:lang w:val="en-US" w:eastAsia="ja-JP"/>
        </w:rPr>
        <w:t>2</w:t>
      </w:r>
      <w:r w:rsidR="005D2C3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5D2C34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>・</w:t>
      </w:r>
      <w:r w:rsidR="005D2C34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>6</w:t>
      </w:r>
      <w:r w:rsidR="005D2C3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H</w:t>
      </w:r>
      <w:r w:rsidR="005D2C3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vertAlign w:val="subscript"/>
          <w:lang w:val="en-US" w:eastAsia="ja-JP"/>
        </w:rPr>
        <w:t>2</w:t>
      </w:r>
      <w:r w:rsidR="005D2C3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O and Ca(OH)</w:t>
      </w:r>
      <w:r w:rsidR="005D2C3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vertAlign w:val="subscript"/>
          <w:lang w:val="en-US" w:eastAsia="ja-JP"/>
        </w:rPr>
        <w:t>2</w:t>
      </w:r>
      <w:r w:rsidR="0043046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5D2C3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were used by </w:t>
      </w:r>
      <w:r w:rsidR="00430465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material and precipitator</w:t>
      </w:r>
      <w:r w:rsidR="005D2C3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. Both reaction </w:t>
      </w:r>
      <w:r w:rsidR="009A04F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times and stirring condition </w:t>
      </w:r>
      <w:r w:rsidR="005B7446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>are</w:t>
      </w:r>
      <w:r w:rsidR="005D2C34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operation factor</w:t>
      </w:r>
      <w:r w:rsidR="005B744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s</w:t>
      </w:r>
      <w:r w:rsidR="006A16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.</w:t>
      </w:r>
      <w:r w:rsidR="00676499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</w:p>
    <w:p w:rsidR="00704BDF" w:rsidRPr="003246AD" w:rsidRDefault="00704BDF" w:rsidP="00ED614B">
      <w:pPr>
        <w:snapToGrid w:val="0"/>
        <w:spacing w:before="240" w:line="300" w:lineRule="auto"/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</w:pPr>
      <w:r w:rsidRPr="003246AD">
        <w:rPr>
          <w:rFonts w:asciiTheme="minorHAnsi" w:eastAsia="ＭＳ Ｐゴシック" w:hAnsiTheme="minorHAnsi"/>
          <w:b/>
          <w:bCs/>
          <w:color w:val="000000" w:themeColor="text1"/>
          <w:sz w:val="22"/>
          <w:szCs w:val="22"/>
          <w:lang w:val="en-US" w:eastAsia="ja-JP"/>
        </w:rPr>
        <w:t>2. Methods</w:t>
      </w:r>
    </w:p>
    <w:p w:rsidR="00704BDF" w:rsidRPr="003246AD" w:rsidRDefault="00566E16" w:rsidP="00ED614B">
      <w:pPr>
        <w:snapToGrid w:val="0"/>
        <w:ind w:firstLineChars="50" w:firstLine="110"/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</w:pP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>2.1 Material and operation</w:t>
      </w:r>
    </w:p>
    <w:p w:rsidR="00566E16" w:rsidRPr="003246AD" w:rsidRDefault="002E1520" w:rsidP="00A67FE3">
      <w:pPr>
        <w:snapToGrid w:val="0"/>
        <w:ind w:firstLineChars="50" w:firstLine="110"/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</w:pPr>
      <w:r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>Mg(OH)</w:t>
      </w:r>
      <w:r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vertAlign w:val="subscript"/>
          <w:lang w:val="en-US" w:eastAsia="ja-JP"/>
        </w:rPr>
        <w:t>2</w:t>
      </w:r>
      <w:r w:rsidR="008902F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was precipitated by adding</w:t>
      </w: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 6.0 mmol Ca(OH)</w:t>
      </w: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vertAlign w:val="subscript"/>
          <w:lang w:val="en-US"/>
        </w:rPr>
        <w:t>2</w:t>
      </w: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 powder</w:t>
      </w:r>
      <w:r w:rsidR="00A53572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 </w:t>
      </w: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to </w:t>
      </w:r>
      <w:r w:rsidR="00566E1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>300 ml</w:t>
      </w:r>
      <w:r w:rsidR="000F11D3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 for</w:t>
      </w:r>
      <w:r w:rsidR="00566E1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 </w:t>
      </w:r>
      <w:r w:rsidR="00A53572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>0.5 M MgCl</w:t>
      </w:r>
      <w:r w:rsidR="00A53572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vertAlign w:val="subscript"/>
          <w:lang w:val="en-US"/>
        </w:rPr>
        <w:t>2</w:t>
      </w: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 solution</w:t>
      </w:r>
      <w:r w:rsidR="00A53572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>.</w:t>
      </w:r>
      <w:r w:rsidR="008902F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 The precipitate</w:t>
      </w:r>
      <w:r w:rsidR="00B8135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 </w:t>
      </w:r>
      <w:r w:rsidR="006777D1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>was</w:t>
      </w:r>
      <w:r w:rsidR="00B8135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 filtered and washed t</w:t>
      </w:r>
      <w:r w:rsidR="008902F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hird with 3 ml distilled water, </w:t>
      </w:r>
      <w:r w:rsidR="00B8135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/>
        </w:rPr>
        <w:t xml:space="preserve">dried at 60 </w:t>
      </w:r>
      <w:r w:rsidR="00B8135B" w:rsidRPr="003246AD">
        <w:rPr>
          <w:rFonts w:ascii="Times New Roman" w:eastAsia="ＭＳ Ｐゴシック" w:hAnsi="Times New Roman"/>
          <w:color w:val="000000" w:themeColor="text1"/>
          <w:sz w:val="22"/>
          <w:szCs w:val="22"/>
          <w:lang w:val="en-US" w:eastAsia="ja-JP"/>
        </w:rPr>
        <w:t>℃</w:t>
      </w:r>
      <w:r w:rsidR="006777D1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 xml:space="preserve"> </w:t>
      </w:r>
      <w:r w:rsidR="006777D1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for</w:t>
      </w:r>
      <w:r w:rsidR="00B8135B" w:rsidRPr="003246AD">
        <w:rPr>
          <w:rFonts w:asciiTheme="minorHAnsi" w:eastAsia="ＭＳ Ｐゴシック" w:hAnsiTheme="minorHAnsi" w:hint="eastAsia"/>
          <w:color w:val="000000" w:themeColor="text1"/>
          <w:sz w:val="22"/>
          <w:szCs w:val="22"/>
          <w:lang w:val="en-US" w:eastAsia="ja-JP"/>
        </w:rPr>
        <w:t xml:space="preserve"> </w:t>
      </w:r>
      <w:r w:rsidR="00B8135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24 hours</w:t>
      </w:r>
      <w:r w:rsidR="006777D1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. </w:t>
      </w:r>
      <w:r w:rsidR="007B3423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The pr</w:t>
      </w:r>
      <w:r w:rsidR="008902F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oduct</w:t>
      </w:r>
      <w:r w:rsidR="007B3423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was identified by </w:t>
      </w: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X-Ray D</w:t>
      </w:r>
      <w:r w:rsidR="006A16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iffraction (</w:t>
      </w:r>
      <w:r w:rsidR="007B3423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XRD</w:t>
      </w: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) and a</w:t>
      </w:r>
      <w:r w:rsidR="006777D1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morphology </w:t>
      </w:r>
      <w:r w:rsidR="002601AF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was observed by </w:t>
      </w:r>
      <w:r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Scanning Electron M</w:t>
      </w:r>
      <w:r w:rsidR="006A16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icroscope (</w:t>
      </w:r>
      <w:r w:rsidR="006777D1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SEM</w:t>
      </w:r>
      <w:r w:rsidR="006A16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)</w:t>
      </w:r>
      <w:r w:rsidR="002601AF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.</w:t>
      </w:r>
      <w:r w:rsidR="008902F6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0C2B4C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The </w:t>
      </w:r>
      <w:r w:rsidR="006A16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XRD pattern of Mg(OH)</w:t>
      </w:r>
      <w:r w:rsidR="006A16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vertAlign w:val="subscript"/>
          <w:lang w:val="en-US" w:eastAsia="ja-JP"/>
        </w:rPr>
        <w:t>2</w:t>
      </w:r>
      <w:r w:rsidR="006A16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 is based on </w:t>
      </w:r>
      <w:r w:rsidR="000C2B4C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 xml:space="preserve">the </w:t>
      </w:r>
      <w:r w:rsidR="006A16CB" w:rsidRPr="003246AD"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  <w:t>JCPDS No. 07-0239.</w:t>
      </w:r>
    </w:p>
    <w:p w:rsidR="00967974" w:rsidRPr="003246AD" w:rsidRDefault="00967974" w:rsidP="00A67FE3">
      <w:pPr>
        <w:snapToGrid w:val="0"/>
        <w:ind w:firstLineChars="50" w:firstLine="110"/>
        <w:rPr>
          <w:rFonts w:asciiTheme="minorHAnsi" w:eastAsia="ＭＳ Ｐゴシック" w:hAnsiTheme="minorHAnsi"/>
          <w:color w:val="000000" w:themeColor="text1"/>
          <w:sz w:val="22"/>
          <w:szCs w:val="22"/>
          <w:lang w:val="en-US" w:eastAsia="ja-JP"/>
        </w:rPr>
      </w:pPr>
    </w:p>
    <w:p w:rsidR="00967974" w:rsidRPr="003246AD" w:rsidRDefault="00967974" w:rsidP="00967974">
      <w:pPr>
        <w:pStyle w:val="FirstParagraph"/>
        <w:widowControl w:val="0"/>
        <w:autoSpaceDE w:val="0"/>
        <w:autoSpaceDN w:val="0"/>
        <w:adjustRightInd w:val="0"/>
        <w:spacing w:line="240" w:lineRule="auto"/>
        <w:ind w:firstLineChars="64" w:firstLine="141"/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</w:pP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2.2 Reaction time and stirring rate</w:t>
      </w:r>
    </w:p>
    <w:p w:rsidR="002E1520" w:rsidRPr="003246AD" w:rsidRDefault="00967974" w:rsidP="00E00057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firstLineChars="50" w:firstLine="110"/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</w:pP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 xml:space="preserve"> Mixer</w:t>
      </w:r>
      <w:r w:rsidR="00D31831">
        <w:rPr>
          <w:rFonts w:asciiTheme="minorHAnsi" w:eastAsia="ＭＳ Ｐゴシック" w:hAnsiTheme="minorHAnsi" w:cstheme="minorHAnsi" w:hint="eastAsia"/>
          <w:color w:val="000000" w:themeColor="text1"/>
          <w:sz w:val="22"/>
          <w:szCs w:val="22"/>
          <w:lang w:eastAsia="ja-JP"/>
        </w:rPr>
        <w:t xml:space="preserve"> </w:t>
      </w:r>
      <w:r w:rsidR="00E510A7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(</w:t>
      </w:r>
      <w:r w:rsidR="00D31831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 xml:space="preserve">SM-101, </w:t>
      </w:r>
      <w:r w:rsidR="00E510A7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AS ONE</w:t>
      </w:r>
      <w:r w:rsidR="00D31831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 xml:space="preserve"> Co.</w:t>
      </w:r>
      <w:r w:rsidR="00E510A7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)</w:t>
      </w:r>
      <w:r w:rsidR="005E5664" w:rsidRPr="003246AD">
        <w:rPr>
          <w:rFonts w:asciiTheme="minorHAnsi" w:eastAsia="ＭＳ Ｐゴシック" w:hAnsiTheme="minorHAnsi" w:cstheme="minorHAnsi" w:hint="eastAsia"/>
          <w:color w:val="000000" w:themeColor="text1"/>
          <w:sz w:val="22"/>
          <w:szCs w:val="22"/>
          <w:lang w:eastAsia="ja-JP"/>
        </w:rPr>
        <w:t xml:space="preserve"> is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 xml:space="preserve"> equ</w:t>
      </w:r>
      <w:r w:rsidR="00DB0520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ipped with 3-blades propeller (d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 xml:space="preserve"> = 55 mm). 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The r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eaction time was considered at</w:t>
      </w:r>
      <w:r w:rsidR="002E1520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 xml:space="preserve"> 301 rpm from 60 min to 300 min, the precipitate</w:t>
      </w:r>
      <w:r w:rsidR="009930FB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s</w:t>
      </w:r>
      <w:r w:rsidR="002E1520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 xml:space="preserve"> </w:t>
      </w:r>
      <w:r w:rsidR="00E510A7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were</w:t>
      </w:r>
      <w:r w:rsidR="00DB5A8E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 xml:space="preserve"> identified at constant time.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 xml:space="preserve"> 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The s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 xml:space="preserve">tirring rate was </w:t>
      </w:r>
      <w:r w:rsidR="005F028E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consider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ed at 180 min from 301 rpm to 496 rpm. Their products were compared with</w:t>
      </w:r>
      <w:r w:rsidR="00EC7F5F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 xml:space="preserve"> </w:t>
      </w:r>
      <w:r w:rsidR="005E5664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>SEM images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eastAsia="ja-JP"/>
        </w:rPr>
        <w:t xml:space="preserve"> and XRD patterns.</w:t>
      </w:r>
    </w:p>
    <w:p w:rsidR="00C80DAA" w:rsidRPr="003246AD" w:rsidRDefault="00C80DAA" w:rsidP="00C80DAA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ＭＳ Ｐゴシック" w:hAnsiTheme="minorHAnsi" w:cstheme="minorHAnsi"/>
          <w:color w:val="000000" w:themeColor="text1"/>
          <w:sz w:val="22"/>
          <w:szCs w:val="22"/>
        </w:rPr>
      </w:pPr>
      <w:r w:rsidRPr="003246AD">
        <w:rPr>
          <w:rFonts w:asciiTheme="minorHAnsi" w:eastAsia="ＭＳ Ｐゴシック" w:hAnsiTheme="minorHAnsi" w:cstheme="minorHAnsi"/>
          <w:bCs/>
          <w:color w:val="000000" w:themeColor="text1"/>
          <w:sz w:val="22"/>
          <w:szCs w:val="22"/>
        </w:rPr>
        <w:lastRenderedPageBreak/>
        <w:t>3. Results and discussion</w:t>
      </w:r>
    </w:p>
    <w:p w:rsidR="00C80DAA" w:rsidRPr="003246AD" w:rsidRDefault="00C80DAA" w:rsidP="00C80DAA">
      <w:pPr>
        <w:snapToGrid w:val="0"/>
        <w:ind w:firstLineChars="50" w:firstLine="110"/>
        <w:jc w:val="left"/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</w:pPr>
      <w:r w:rsidRPr="003246AD">
        <w:rPr>
          <w:rFonts w:asciiTheme="minorHAnsi" w:eastAsia="ＭＳ Ｐゴシック" w:hAnsiTheme="minorHAnsi" w:cstheme="minorHAnsi" w:hint="eastAsia"/>
          <w:color w:val="000000" w:themeColor="text1"/>
          <w:sz w:val="22"/>
          <w:szCs w:val="18"/>
          <w:lang w:val="en-US" w:eastAsia="ja-JP"/>
        </w:rPr>
        <w:t xml:space="preserve">Fig.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1-(A) 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shows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the XRD patterns of a precipitates to be altered reaction time. 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W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hen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the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reaction time was 60 min, the characteristic peak of Ca(OH)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vertAlign w:val="subscript"/>
          <w:lang w:val="en-US" w:eastAsia="ja-JP"/>
        </w:rPr>
        <w:t>2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at 2θ = 32° is detected. 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However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, when reaction time was 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more than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120 min, the peak 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of Ca(OH)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vertAlign w:val="subscript"/>
          <w:lang w:val="en-US" w:eastAsia="ja-JP"/>
        </w:rPr>
        <w:t>2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could disappear. The peaks intensity of Mg(OH)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vertAlign w:val="subscript"/>
          <w:lang w:val="en-US" w:eastAsia="ja-JP"/>
        </w:rPr>
        <w:t>2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gradually increased as diminishing peaks intensity of Ca(OH)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vertAlign w:val="subscript"/>
          <w:lang w:val="en-US" w:eastAsia="ja-JP"/>
        </w:rPr>
        <w:t>2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, the amount of Mg(OH)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vertAlign w:val="subscript"/>
          <w:lang w:val="en-US" w:eastAsia="ja-JP"/>
        </w:rPr>
        <w:t>2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is expected to </w:t>
      </w:r>
      <w:r w:rsidR="00E00057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increase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.</w:t>
      </w:r>
    </w:p>
    <w:p w:rsidR="00C80DAA" w:rsidRPr="003246AD" w:rsidRDefault="00C80DAA" w:rsidP="00C80DAA">
      <w:pPr>
        <w:snapToGrid w:val="0"/>
        <w:jc w:val="left"/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</w:pP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 </w:t>
      </w:r>
      <w:r w:rsidRPr="003246AD">
        <w:rPr>
          <w:rFonts w:asciiTheme="minorHAnsi" w:eastAsia="ＭＳ Ｐゴシック" w:hAnsiTheme="minorHAnsi" w:cstheme="minorHAnsi" w:hint="eastAsia"/>
          <w:color w:val="000000" w:themeColor="text1"/>
          <w:sz w:val="22"/>
          <w:szCs w:val="18"/>
          <w:lang w:val="en-US" w:eastAsia="ja-JP"/>
        </w:rPr>
        <w:t xml:space="preserve">Fig.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1-(B) 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shows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the XRD patterns of a precipitates to be altered stirring rate. Pay attention at 2θ = 38°, the intensity of Mg(OH)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vertAlign w:val="subscript"/>
          <w:lang w:val="en-US" w:eastAsia="ja-JP"/>
        </w:rPr>
        <w:t>2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was stronger as slowing the stirring rate. This phenomenon is considered that decrease of the stirring rate is hard to occur the contact nucleation, </w:t>
      </w:r>
      <w:r w:rsidRPr="003246AD">
        <w:rPr>
          <w:rFonts w:asciiTheme="minorHAnsi" w:eastAsia="ＭＳ Ｐゴシック" w:hAnsiTheme="minorHAnsi" w:cstheme="minorHAnsi" w:hint="eastAsia"/>
          <w:color w:val="000000" w:themeColor="text1"/>
          <w:sz w:val="22"/>
          <w:szCs w:val="18"/>
          <w:lang w:val="en-US" w:eastAsia="ja-JP"/>
        </w:rPr>
        <w:t>then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</w:t>
      </w:r>
      <w:r w:rsidRPr="003246AD">
        <w:rPr>
          <w:rFonts w:asciiTheme="minorHAnsi" w:eastAsia="ＭＳ Ｐゴシック" w:hAnsiTheme="minorHAnsi" w:cstheme="minorHAnsi" w:hint="eastAsia"/>
          <w:color w:val="000000" w:themeColor="text1"/>
          <w:sz w:val="22"/>
          <w:szCs w:val="18"/>
          <w:lang w:val="en-US" w:eastAsia="ja-JP"/>
        </w:rPr>
        <w:t xml:space="preserve">the crystal size is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expected to grow. Otherwise, Fig.2 indicated the SEM images at their conditions. From the Fig.2-(a) and (b), the aggregation of primary particle was observed a ellipse-like morphology for secondary p</w:t>
      </w:r>
      <w:r w:rsidR="003B3058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article, however, Fig. 2-(c) cannot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check a primary particle. </w:t>
      </w:r>
      <w:r w:rsidR="003246AD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A gap in secondary particle by distorted shape of primary particle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is </w:t>
      </w:r>
      <w:r w:rsidR="003246AD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expect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ed to </w:t>
      </w:r>
      <w:r w:rsidR="003246AD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de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crease the crystallinity</w:t>
      </w:r>
      <w:r w:rsidR="003246AD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.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Consequently, to be the slower stirring rate may facilitate the crystallinity and size of Mg(OH)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vertAlign w:val="subscript"/>
          <w:lang w:val="en-US" w:eastAsia="ja-JP"/>
        </w:rPr>
        <w:t>2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.</w:t>
      </w:r>
    </w:p>
    <w:p w:rsidR="00C80DAA" w:rsidRPr="003246AD" w:rsidRDefault="003246AD" w:rsidP="00C80DAA">
      <w:pPr>
        <w:snapToGrid w:val="0"/>
        <w:jc w:val="left"/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/>
        </w:rPr>
      </w:pPr>
      <w:r w:rsidRPr="003246AD">
        <w:rPr>
          <w:rFonts w:asciiTheme="minorHAnsi" w:eastAsia="ＭＳ Ｐゴシック" w:hAnsiTheme="minorHAnsi" w:cstheme="minorHAnsi"/>
          <w:b/>
          <w:noProof/>
          <w:color w:val="000000" w:themeColor="text1"/>
          <w:szCs w:val="18"/>
          <w:lang w:val="en-US" w:eastAsia="ja-JP"/>
        </w:rPr>
        <mc:AlternateContent>
          <mc:Choice Requires="wpg">
            <w:drawing>
              <wp:anchor distT="0" distB="0" distL="114300" distR="114300" simplePos="0" relativeHeight="251675136" behindDoc="0" locked="0" layoutInCell="1" allowOverlap="1" wp14:anchorId="2CA8186E" wp14:editId="47BDF419">
                <wp:simplePos x="0" y="0"/>
                <wp:positionH relativeFrom="margin">
                  <wp:posOffset>443774</wp:posOffset>
                </wp:positionH>
                <wp:positionV relativeFrom="paragraph">
                  <wp:posOffset>6232</wp:posOffset>
                </wp:positionV>
                <wp:extent cx="1935125" cy="1969872"/>
                <wp:effectExtent l="0" t="0" r="0" b="0"/>
                <wp:wrapNone/>
                <wp:docPr id="206" name="グループ化 2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5125" cy="1969872"/>
                          <a:chOff x="0" y="0"/>
                          <a:chExt cx="1875414" cy="1909130"/>
                        </a:xfrm>
                      </wpg:grpSpPr>
                      <wpg:grpSp>
                        <wpg:cNvPr id="203" name="グループ化 203"/>
                        <wpg:cNvGrpSpPr/>
                        <wpg:grpSpPr>
                          <a:xfrm>
                            <a:off x="126624" y="0"/>
                            <a:ext cx="1748790" cy="1759585"/>
                            <a:chOff x="0" y="0"/>
                            <a:chExt cx="1748790" cy="1759585"/>
                          </a:xfrm>
                        </wpg:grpSpPr>
                        <wps:wsp>
                          <wps:cNvPr id="78" name="直線コネクタ 19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667452" y="50486"/>
                              <a:ext cx="0" cy="1568337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FF0000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0" name="直線コネクタ 19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1144218" y="44878"/>
                              <a:ext cx="0" cy="1569969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FF0000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1" name="直線コネクタ 19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1340746" y="50489"/>
                              <a:ext cx="0" cy="1570024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FF0000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2" name="直線コネクタ 19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1435887" y="50480"/>
                              <a:ext cx="0" cy="1559021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FF0000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3" name="直線コネクタ 197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555371" y="50489"/>
                              <a:ext cx="0" cy="1566242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accent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4" name="直線コネクタ 19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734761" y="50486"/>
                              <a:ext cx="0" cy="1569943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accent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5" name="直線コネクタ 201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1492211" y="44879"/>
                              <a:ext cx="3976" cy="1570051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accent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7" name="直線コネクタ 203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1234159" y="44879"/>
                              <a:ext cx="0" cy="1574027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accent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8" name="直線コネクタ 204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1043425" y="44879"/>
                              <a:ext cx="0" cy="1570051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accent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9" name="直線コネクタ 215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286040" y="50483"/>
                              <a:ext cx="0" cy="1567799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FF0000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0" name="直線コネクタ 19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07813" y="50489"/>
                              <a:ext cx="0" cy="1558456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FF0000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1" name="直線コネクタ 19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1598797" y="44879"/>
                              <a:ext cx="0" cy="1574027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rgbClr val="FF0000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77" name="図 7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4079" t="8043" r="52106" b="52565"/>
                            <a:stretch/>
                          </pic:blipFill>
                          <pic:spPr bwMode="auto">
                            <a:xfrm>
                              <a:off x="0" y="0"/>
                              <a:ext cx="1748790" cy="17595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92" name="テキスト ボックス 257">
                          <a:extLst/>
                        </wps:cNvPr>
                        <wps:cNvSpPr txBox="1"/>
                        <wps:spPr>
                          <a:xfrm rot="16200000">
                            <a:off x="-375454" y="603055"/>
                            <a:ext cx="966352" cy="2154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C80DAA" w:rsidRDefault="00C80DAA" w:rsidP="00C80DAA"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Intensity [-]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テキスト ボックス 259">
                          <a:extLst/>
                        </wps:cNvPr>
                        <wps:cNvSpPr txBox="1"/>
                        <wps:spPr>
                          <a:xfrm>
                            <a:off x="546869" y="1693686"/>
                            <a:ext cx="966352" cy="2154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C80DAA" w:rsidRDefault="00C80DAA" w:rsidP="00C80DAA">
                              <w:pPr>
                                <w:jc w:val="center"/>
                              </w:pPr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rFonts w:ascii="Times New Roman" w:eastAsia="ＭＳ ゴシック" w:hAnsi="Times New Roman"/>
                                  <w:i/>
                                  <w:iCs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θ</w:t>
                              </w:r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/</w:t>
                              </w:r>
                              <w:proofErr w:type="spellStart"/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CuK</w:t>
                              </w:r>
                              <w:proofErr w:type="spellEnd"/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α [degree]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A8186E" id="グループ化 206" o:spid="_x0000_s1026" style="position:absolute;margin-left:34.95pt;margin-top:.5pt;width:152.35pt;height:155.1pt;z-index:251675136;mso-position-horizontal-relative:margin;mso-width-relative:margin;mso-height-relative:margin" coordsize="18754,1909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">
                <v:group id="グループ化 203" o:spid="_x0000_s1027" style="position:absolute;left:1266;width:17488;height:17595" coordsize="17487,17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2VX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4Do8z4QjI9S8AAAD//wMAUEsBAi0AFAAGAAgAAAAhANvh9svuAAAAhQEAABMAAAAAAAAA&#10;AAAAAAAAAAAAAFtDb250ZW50X1R5cGVzXS54bWxQSwECLQAUAAYACAAAACEAWvQsW78AAAAVAQAA&#10;CwAAAAAAAAAAAAAAAAAfAQAAX3JlbHMvLnJlbHNQSwECLQAUAAYACAAAACEAYDNlV8YAAADcAAAA&#10;DwAAAAAAAAAAAAAAAAAHAgAAZHJzL2Rvd25yZXYueG1sUEsFBgAAAAADAAMAtwAAAPoCAAAAAA==&#10;">
                  <v:line id="直線コネクタ 191" o:spid="_x0000_s1028" style="position:absolute;flip:y;visibility:visible;mso-wrap-style:square" from="6674,504" to="6674,161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" strokecolor="red" strokeweight=".5pt">
                    <v:stroke dashstyle="1 1"/>
                    <o:lock v:ext="edit" shapetype="f"/>
                  </v:line>
                  <v:line id="直線コネクタ 192" o:spid="_x0000_s1029" style="position:absolute;flip:y;visibility:visible;mso-wrap-style:square" from="11442,448" to="11442,16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" strokecolor="red" strokeweight=".5pt">
                    <v:stroke dashstyle="1 1"/>
                    <o:lock v:ext="edit" shapetype="f"/>
                  </v:line>
                  <v:line id="直線コネクタ 194" o:spid="_x0000_s1030" style="position:absolute;flip:y;visibility:visible;mso-wrap-style:square" from="13407,504" to="13407,162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" strokecolor="red" strokeweight=".5pt">
                    <v:stroke dashstyle="1 1"/>
                    <o:lock v:ext="edit" shapetype="f"/>
                  </v:line>
                  <v:line id="直線コネクタ 196" o:spid="_x0000_s1031" style="position:absolute;flip:y;visibility:visible;mso-wrap-style:square" from="14358,504" to="14358,16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" strokecolor="red" strokeweight=".5pt">
                    <v:stroke dashstyle="1 1"/>
                    <o:lock v:ext="edit" shapetype="f"/>
                  </v:line>
                  <v:line id="直線コネクタ 197" o:spid="_x0000_s1032" style="position:absolute;flip:y;visibility:visible;mso-wrap-style:square" from="5553,504" to="5553,161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" strokecolor="#4f81bd [3204]" strokeweight=".5pt">
                    <v:stroke dashstyle="1 1"/>
                    <o:lock v:ext="edit" shapetype="f"/>
                  </v:line>
                  <v:line id="直線コネクタ 199" o:spid="_x0000_s1033" style="position:absolute;flip:y;visibility:visible;mso-wrap-style:square" from="7347,504" to="7347,16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" strokecolor="#4f81bd [3204]" strokeweight=".5pt">
                    <v:stroke dashstyle="1 1"/>
                    <o:lock v:ext="edit" shapetype="f"/>
                  </v:line>
                  <v:line id="直線コネクタ 201" o:spid="_x0000_s1034" style="position:absolute;flip:y;visibility:visible;mso-wrap-style:square" from="14922,448" to="14961,161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" strokecolor="#4f81bd [3204]" strokeweight=".5pt">
                    <v:stroke dashstyle="1 1"/>
                    <o:lock v:ext="edit" shapetype="f"/>
                  </v:line>
                  <v:line id="直線コネクタ 203" o:spid="_x0000_s1035" style="position:absolute;flip:y;visibility:visible;mso-wrap-style:square" from="12341,448" to="12341,161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" strokecolor="#4f81bd [3204]" strokeweight=".5pt">
                    <v:stroke dashstyle="1 1"/>
                    <o:lock v:ext="edit" shapetype="f"/>
                  </v:line>
                  <v:line id="直線コネクタ 204" o:spid="_x0000_s1036" style="position:absolute;flip:y;visibility:visible;mso-wrap-style:square" from="10434,448" to="10434,161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" strokecolor="#4f81bd [3204]" strokeweight=".5pt">
                    <v:stroke dashstyle="1 1"/>
                    <o:lock v:ext="edit" shapetype="f"/>
                  </v:line>
                  <v:line id="直線コネクタ 215" o:spid="_x0000_s1037" style="position:absolute;flip:y;visibility:visible;mso-wrap-style:square" from="2860,504" to="2860,161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" strokecolor="red" strokeweight=".5pt">
                    <v:stroke dashstyle="1 1"/>
                    <o:lock v:ext="edit" shapetype="f"/>
                  </v:line>
                  <v:line id="直線コネクタ 192" o:spid="_x0000_s1038" style="position:absolute;flip:y;visibility:visible;mso-wrap-style:square" from="8078,504" to="8078,160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" strokecolor="red" strokeweight=".5pt">
                    <v:stroke dashstyle="1 1"/>
                    <o:lock v:ext="edit" shapetype="f"/>
                  </v:line>
                  <v:line id="直線コネクタ 196" o:spid="_x0000_s1039" style="position:absolute;flip:y;visibility:visible;mso-wrap-style:square" from="15987,448" to="15987,161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" strokecolor="red" strokeweight=".5pt">
                    <v:stroke dashstyle="1 1"/>
                    <o:lock v:ext="edit" shapetype="f"/>
                  </v:lin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図 77" o:spid="_x0000_s1040" type="#_x0000_t75" style="position:absolute;width:17487;height:175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">
                    <v:imagedata r:id="rId11" o:title="" croptop="5271f" cropbottom="34449f" cropleft="15780f" cropright="34148f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257" o:spid="_x0000_s1041" type="#_x0000_t202" style="position:absolute;left:-3755;top:6031;width:9663;height:215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" filled="f" stroked="f">
                  <v:textbox>
                    <w:txbxContent>
                      <w:p w:rsidR="00C80DAA" w:rsidRDefault="00C80DAA" w:rsidP="00C80DAA"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Intensity [-]</w:t>
                        </w:r>
                      </w:p>
                    </w:txbxContent>
                  </v:textbox>
                </v:shape>
                <v:shape id="テキスト ボックス 259" o:spid="_x0000_s1042" type="#_x0000_t202" style="position:absolute;left:5468;top:16936;width:9664;height:2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UjU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" filled="f" stroked="f">
                  <v:textbox>
                    <w:txbxContent>
                      <w:p w:rsidR="00C80DAA" w:rsidRDefault="00C80DAA" w:rsidP="00C80DAA">
                        <w:pPr>
                          <w:jc w:val="center"/>
                        </w:pPr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rFonts w:ascii="Times New Roman" w:eastAsia="ＭＳ ゴシック" w:hAnsi="Times New Roman"/>
                            <w:i/>
                            <w:iCs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θ</w:t>
                        </w:r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/</w:t>
                        </w:r>
                        <w:proofErr w:type="spellStart"/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CuK</w:t>
                        </w:r>
                        <w:proofErr w:type="spellEnd"/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α [degree]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C80DAA" w:rsidRPr="003246AD">
        <w:rPr>
          <w:rFonts w:ascii="ＭＳ Ｐゴシック" w:eastAsia="ＭＳ Ｐゴシック" w:hAnsi="ＭＳ Ｐゴシック"/>
          <w:noProof/>
          <w:color w:val="000000" w:themeColor="text1"/>
          <w:sz w:val="22"/>
          <w:szCs w:val="22"/>
          <w:lang w:val="en-US" w:eastAsia="ja-JP"/>
        </w:rPr>
        <mc:AlternateContent>
          <mc:Choice Requires="wpg">
            <w:drawing>
              <wp:anchor distT="0" distB="0" distL="114300" distR="114300" simplePos="0" relativeHeight="251676160" behindDoc="0" locked="0" layoutInCell="1" allowOverlap="1" wp14:anchorId="5D4A4F80" wp14:editId="06D8DB56">
                <wp:simplePos x="0" y="0"/>
                <wp:positionH relativeFrom="column">
                  <wp:posOffset>2270903</wp:posOffset>
                </wp:positionH>
                <wp:positionV relativeFrom="paragraph">
                  <wp:posOffset>14561</wp:posOffset>
                </wp:positionV>
                <wp:extent cx="1893325" cy="2033524"/>
                <wp:effectExtent l="0" t="0" r="0" b="0"/>
                <wp:wrapNone/>
                <wp:docPr id="2" name="グループ化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3325" cy="2033524"/>
                          <a:chOff x="0" y="0"/>
                          <a:chExt cx="1869818" cy="2008959"/>
                        </a:xfrm>
                      </wpg:grpSpPr>
                      <wps:wsp>
                        <wps:cNvPr id="194" name="テキスト ボックス 257">
                          <a:extLst/>
                        </wps:cNvPr>
                        <wps:cNvSpPr txBox="1"/>
                        <wps:spPr>
                          <a:xfrm rot="16200000">
                            <a:off x="-375365" y="404037"/>
                            <a:ext cx="966145" cy="2154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C80DAA" w:rsidRDefault="00C80DAA" w:rsidP="00C80DAA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Intensity [-]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6" name="テキスト ボックス 259">
                          <a:extLst/>
                        </wps:cNvPr>
                        <wps:cNvSpPr txBox="1"/>
                        <wps:spPr>
                          <a:xfrm>
                            <a:off x="540782" y="1662717"/>
                            <a:ext cx="966221" cy="21539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C80DAA" w:rsidRDefault="00C80DAA" w:rsidP="00C80DAA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rFonts w:ascii="Times New Roman" w:eastAsia="ＭＳ ゴシック" w:hAnsi="Times New Roman"/>
                                  <w:i/>
                                  <w:iCs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θ</w:t>
                              </w:r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/</w:t>
                              </w:r>
                              <w:proofErr w:type="spellStart"/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CuK</w:t>
                              </w:r>
                              <w:proofErr w:type="spellEnd"/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α [degree]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9" name="テキスト ボックス 199">
                          <a:extLst/>
                        </wps:cNvPr>
                        <wps:cNvSpPr txBox="1"/>
                        <wps:spPr>
                          <a:xfrm>
                            <a:off x="506939" y="1793740"/>
                            <a:ext cx="965704" cy="21521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C80DAA" w:rsidRDefault="00C80DAA" w:rsidP="00C80DAA">
                              <w:pPr>
                                <w:widowControl w:val="0"/>
                                <w:adjustRightInd w:val="0"/>
                                <w:jc w:val="center"/>
                                <w:rPr>
                                  <w:szCs w:val="24"/>
                                  <w:lang w:eastAsia="ja-JP"/>
                                </w:rPr>
                              </w:pPr>
                              <w:r>
                                <w:rPr>
                                  <w:rFonts w:ascii="Times New Roman" w:eastAsia="ＭＳ ゴシック" w:hAnsi="Times New Roman" w:hint="eastAsia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eastAsia="ja-JP"/>
                                </w:rPr>
                                <w:t>(</w:t>
                              </w:r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eastAsia="ja-JP"/>
                                </w:rPr>
                                <w:t>B</w:t>
                              </w:r>
                              <w:r>
                                <w:rPr>
                                  <w:rFonts w:ascii="Times New Roman" w:eastAsia="ＭＳ ゴシック" w:hAnsi="Times New Roman" w:hint="eastAsia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eastAsia="ja-JP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1" name="図 20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1752" b="52735"/>
                          <a:stretch/>
                        </pic:blipFill>
                        <pic:spPr bwMode="auto">
                          <a:xfrm>
                            <a:off x="134998" y="0"/>
                            <a:ext cx="1734820" cy="1729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4A4F80" id="グループ化 2" o:spid="_x0000_s1043" style="position:absolute;margin-left:178.8pt;margin-top:1.15pt;width:149.1pt;height:160.1pt;z-index:251676160;mso-width-relative:margin;mso-height-relative:margin" coordsize="18698,2008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">
                <v:shape id="テキスト ボックス 257" o:spid="_x0000_s1044" type="#_x0000_t202" style="position:absolute;left:-3754;top:4040;width:9662;height:215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" filled="f" stroked="f">
                  <v:textbox>
                    <w:txbxContent>
                      <w:p w:rsidR="00C80DAA" w:rsidRDefault="00C80DAA" w:rsidP="00C80DAA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Intensity [-]</w:t>
                        </w:r>
                      </w:p>
                    </w:txbxContent>
                  </v:textbox>
                </v:shape>
                <v:shape id="テキスト ボックス 259" o:spid="_x0000_s1045" type="#_x0000_t202" style="position:absolute;left:5407;top:16627;width:9663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" filled="f" stroked="f">
                  <v:textbox>
                    <w:txbxContent>
                      <w:p w:rsidR="00C80DAA" w:rsidRDefault="00C80DAA" w:rsidP="00C80DAA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rFonts w:ascii="Times New Roman" w:eastAsia="ＭＳ ゴシック" w:hAnsi="Times New Roman"/>
                            <w:i/>
                            <w:iCs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θ</w:t>
                        </w:r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/</w:t>
                        </w:r>
                        <w:proofErr w:type="spellStart"/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CuK</w:t>
                        </w:r>
                        <w:proofErr w:type="spellEnd"/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α [degree]</w:t>
                        </w:r>
                      </w:p>
                    </w:txbxContent>
                  </v:textbox>
                </v:shape>
                <v:shape id="テキスト ボックス 199" o:spid="_x0000_s1046" type="#_x0000_t202" style="position:absolute;left:5069;top:17937;width:9657;height:21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" filled="f" stroked="f">
                  <v:textbox>
                    <w:txbxContent>
                      <w:p w:rsidR="00C80DAA" w:rsidRDefault="00C80DAA" w:rsidP="00C80DAA">
                        <w:pPr>
                          <w:widowControl w:val="0"/>
                          <w:adjustRightInd w:val="0"/>
                          <w:jc w:val="center"/>
                          <w:rPr>
                            <w:szCs w:val="24"/>
                            <w:lang w:eastAsia="ja-JP"/>
                          </w:rPr>
                        </w:pPr>
                        <w:r>
                          <w:rPr>
                            <w:rFonts w:ascii="Times New Roman" w:eastAsia="ＭＳ ゴシック" w:hAnsi="Times New Roman" w:hint="eastAsia"/>
                            <w:color w:val="000000" w:themeColor="text1"/>
                            <w:kern w:val="24"/>
                            <w:sz w:val="16"/>
                            <w:szCs w:val="16"/>
                            <w:lang w:eastAsia="ja-JP"/>
                          </w:rPr>
                          <w:t>(</w:t>
                        </w:r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6"/>
                            <w:szCs w:val="16"/>
                            <w:lang w:eastAsia="ja-JP"/>
                          </w:rPr>
                          <w:t>B</w:t>
                        </w:r>
                        <w:r>
                          <w:rPr>
                            <w:rFonts w:ascii="Times New Roman" w:eastAsia="ＭＳ ゴシック" w:hAnsi="Times New Roman" w:hint="eastAsia"/>
                            <w:color w:val="000000" w:themeColor="text1"/>
                            <w:kern w:val="24"/>
                            <w:sz w:val="16"/>
                            <w:szCs w:val="16"/>
                            <w:lang w:eastAsia="ja-JP"/>
                          </w:rPr>
                          <w:t>)</w:t>
                        </w:r>
                      </w:p>
                    </w:txbxContent>
                  </v:textbox>
                </v:shape>
                <v:shape id="図 201" o:spid="_x0000_s1047" type="#_x0000_t75" style="position:absolute;left:1349;width:17349;height:17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">
                  <v:imagedata r:id="rId13" o:title="" cropbottom="34560f" cropright="33916f"/>
                </v:shape>
              </v:group>
            </w:pict>
          </mc:Fallback>
        </mc:AlternateContent>
      </w:r>
    </w:p>
    <w:p w:rsidR="00C80DAA" w:rsidRPr="003246AD" w:rsidRDefault="00C80DAA" w:rsidP="00C80DAA">
      <w:pPr>
        <w:snapToGrid w:val="0"/>
        <w:spacing w:after="120"/>
        <w:jc w:val="left"/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/>
        </w:rPr>
      </w:pPr>
      <w:r w:rsidRPr="003246AD">
        <w:rPr>
          <w:rFonts w:ascii="ＭＳ Ｐゴシック" w:eastAsia="ＭＳ Ｐゴシック" w:hAnsi="ＭＳ Ｐゴシック"/>
          <w:noProof/>
          <w:color w:val="000000" w:themeColor="text1"/>
          <w:sz w:val="22"/>
          <w:szCs w:val="22"/>
          <w:lang w:val="en-US" w:eastAsia="ja-JP"/>
        </w:rPr>
        <mc:AlternateContent>
          <mc:Choice Requires="wpg">
            <w:drawing>
              <wp:anchor distT="0" distB="0" distL="114300" distR="114300" simplePos="0" relativeHeight="251677184" behindDoc="0" locked="0" layoutInCell="1" allowOverlap="1" wp14:anchorId="4863330E" wp14:editId="20AA7E7F">
                <wp:simplePos x="0" y="0"/>
                <wp:positionH relativeFrom="margin">
                  <wp:posOffset>4106265</wp:posOffset>
                </wp:positionH>
                <wp:positionV relativeFrom="paragraph">
                  <wp:posOffset>14708</wp:posOffset>
                </wp:positionV>
                <wp:extent cx="1367155" cy="367030"/>
                <wp:effectExtent l="0" t="0" r="0" b="0"/>
                <wp:wrapNone/>
                <wp:docPr id="207" name="グループ化 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67155" cy="367030"/>
                          <a:chOff x="22011" y="-5791"/>
                          <a:chExt cx="1157328" cy="367030"/>
                        </a:xfrm>
                      </wpg:grpSpPr>
                      <wps:wsp>
                        <wps:cNvPr id="208" name="テキスト ボックス 501">
                          <a:extLst/>
                        </wps:cNvPr>
                        <wps:cNvSpPr txBox="1"/>
                        <wps:spPr>
                          <a:xfrm>
                            <a:off x="22011" y="-5791"/>
                            <a:ext cx="1157328" cy="3670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C80DAA" w:rsidRDefault="00C80DAA" w:rsidP="00C80DAA">
                              <w:pPr>
                                <w:pStyle w:val="Web"/>
                              </w:pPr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 xml:space="preserve"> Mg(OH)</w:t>
                              </w:r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position w:val="-4"/>
                                  <w:sz w:val="14"/>
                                  <w:szCs w:val="14"/>
                                  <w:vertAlign w:val="subscript"/>
                                </w:rPr>
                                <w:t>2</w:t>
                              </w:r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 xml:space="preserve"> (JCPDS No. 07-0239)</w:t>
                              </w:r>
                            </w:p>
                            <w:p w:rsidR="00C80DAA" w:rsidRDefault="00C80DAA" w:rsidP="00C80DAA">
                              <w:pPr>
                                <w:pStyle w:val="Web"/>
                              </w:pPr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 xml:space="preserve"> Ca(OH)</w:t>
                              </w:r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position w:val="-4"/>
                                  <w:sz w:val="14"/>
                                  <w:szCs w:val="14"/>
                                  <w:vertAlign w:val="subscript"/>
                                </w:rPr>
                                <w:t>2</w:t>
                              </w:r>
                              <w:r>
                                <w:rPr>
                                  <w:rFonts w:ascii="Times New Roman" w:eastAsia="ＭＳ ゴシック" w:hAnsi="Times New Roman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 xml:space="preserve">  (JCPDS No. 04-0733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09" name="直線コネクタ 209">
                          <a:extLst/>
                        </wps:cNvPr>
                        <wps:cNvCnPr>
                          <a:cxnSpLocks/>
                        </wps:cNvCnPr>
                        <wps:spPr>
                          <a:xfrm flipV="1">
                            <a:off x="72601" y="173938"/>
                            <a:ext cx="0" cy="69703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0" name="直線コネクタ 210">
                          <a:extLst/>
                        </wps:cNvPr>
                        <wps:cNvCnPr>
                          <a:cxnSpLocks/>
                        </wps:cNvCnPr>
                        <wps:spPr>
                          <a:xfrm flipV="1">
                            <a:off x="72601" y="77464"/>
                            <a:ext cx="0" cy="59568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63330E" id="グループ化 1" o:spid="_x0000_s1048" style="position:absolute;margin-left:323.35pt;margin-top:1.15pt;width:107.65pt;height:28.9pt;z-index:251677184;mso-position-horizontal-relative:margin;mso-width-relative:margin;mso-height-relative:margin" coordorigin="220,-57" coordsize="11573,3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">
                <v:shape id="テキスト ボックス 501" o:spid="_x0000_s1049" type="#_x0000_t202" style="position:absolute;left:220;top:-57;width:11573;height:3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" filled="f" stroked="f">
                  <v:textbox style="mso-fit-shape-to-text:t">
                    <w:txbxContent>
                      <w:p w:rsidR="00C80DAA" w:rsidRDefault="00C80DAA" w:rsidP="00C80DAA">
                        <w:pPr>
                          <w:pStyle w:val="Web"/>
                        </w:pPr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 xml:space="preserve"> Mg(OH)</w:t>
                        </w:r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position w:val="-4"/>
                            <w:sz w:val="14"/>
                            <w:szCs w:val="14"/>
                            <w:vertAlign w:val="subscript"/>
                          </w:rPr>
                          <w:t>2</w:t>
                        </w:r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 xml:space="preserve"> (JCPDS No. 07-0239)</w:t>
                        </w:r>
                      </w:p>
                      <w:p w:rsidR="00C80DAA" w:rsidRDefault="00C80DAA" w:rsidP="00C80DAA">
                        <w:pPr>
                          <w:pStyle w:val="Web"/>
                        </w:pPr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 xml:space="preserve"> Ca(OH)</w:t>
                        </w:r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position w:val="-4"/>
                            <w:sz w:val="14"/>
                            <w:szCs w:val="14"/>
                            <w:vertAlign w:val="subscript"/>
                          </w:rPr>
                          <w:t>2</w:t>
                        </w:r>
                        <w:r>
                          <w:rPr>
                            <w:rFonts w:ascii="Times New Roman" w:eastAsia="ＭＳ ゴシック" w:hAnsi="Times New Roman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 xml:space="preserve">  (JCPDS No. 04-0733)</w:t>
                        </w:r>
                      </w:p>
                    </w:txbxContent>
                  </v:textbox>
                </v:shape>
                <v:line id="直線コネクタ 209" o:spid="_x0000_s1050" style="position:absolute;flip:y;visibility:visible;mso-wrap-style:square" from="726,1739" to="726,2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" strokecolor="#4f81bd [3204]" strokeweight="1pt">
                  <v:stroke dashstyle="1 1"/>
                  <o:lock v:ext="edit" shapetype="f"/>
                </v:line>
                <v:line id="直線コネクタ 210" o:spid="_x0000_s1051" style="position:absolute;flip:y;visibility:visible;mso-wrap-style:square" from="726,774" to="726,1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" strokecolor="red" strokeweight="1pt">
                  <v:stroke dashstyle="1 1"/>
                  <o:lock v:ext="edit" shapetype="f"/>
                </v:line>
                <w10:wrap anchorx="margin"/>
              </v:group>
            </w:pict>
          </mc:Fallback>
        </mc:AlternateContent>
      </w:r>
    </w:p>
    <w:p w:rsidR="00C80DAA" w:rsidRPr="003246AD" w:rsidRDefault="00C80DAA" w:rsidP="00C80DAA">
      <w:pPr>
        <w:snapToGrid w:val="0"/>
        <w:spacing w:after="120"/>
        <w:jc w:val="left"/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/>
        </w:rPr>
      </w:pPr>
    </w:p>
    <w:p w:rsidR="00C80DAA" w:rsidRPr="003246AD" w:rsidRDefault="00C80DAA" w:rsidP="00C80DAA">
      <w:pPr>
        <w:snapToGrid w:val="0"/>
        <w:spacing w:after="120"/>
        <w:jc w:val="left"/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/>
        </w:rPr>
      </w:pPr>
    </w:p>
    <w:p w:rsidR="00C80DAA" w:rsidRPr="003246AD" w:rsidRDefault="00C80DAA" w:rsidP="00C80DAA">
      <w:pPr>
        <w:snapToGrid w:val="0"/>
        <w:spacing w:after="120"/>
        <w:jc w:val="center"/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/>
        </w:rPr>
      </w:pPr>
    </w:p>
    <w:p w:rsidR="00C80DAA" w:rsidRPr="003246AD" w:rsidRDefault="00C80DAA" w:rsidP="00C80DAA">
      <w:pPr>
        <w:snapToGrid w:val="0"/>
        <w:spacing w:after="120"/>
        <w:jc w:val="center"/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/>
        </w:rPr>
      </w:pPr>
    </w:p>
    <w:p w:rsidR="00C80DAA" w:rsidRPr="003246AD" w:rsidRDefault="00C80DAA" w:rsidP="00C80DAA">
      <w:pPr>
        <w:snapToGrid w:val="0"/>
        <w:spacing w:after="120"/>
        <w:jc w:val="center"/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/>
        </w:rPr>
      </w:pPr>
    </w:p>
    <w:p w:rsidR="00C80DAA" w:rsidRPr="003246AD" w:rsidRDefault="00C80DAA" w:rsidP="00C80DAA">
      <w:pPr>
        <w:snapToGrid w:val="0"/>
        <w:spacing w:after="120"/>
        <w:rPr>
          <w:rFonts w:asciiTheme="minorHAnsi" w:eastAsia="ＭＳ Ｐゴシック" w:hAnsiTheme="minorHAnsi" w:cstheme="minorHAnsi"/>
          <w:b/>
          <w:color w:val="000000" w:themeColor="text1"/>
          <w:szCs w:val="18"/>
          <w:vertAlign w:val="subscript"/>
          <w:lang w:val="en-US"/>
        </w:rPr>
      </w:pPr>
    </w:p>
    <w:p w:rsidR="00C80DAA" w:rsidRPr="003246AD" w:rsidRDefault="00C80DAA" w:rsidP="00C80DAA">
      <w:pPr>
        <w:snapToGrid w:val="0"/>
        <w:spacing w:after="120"/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/>
        </w:rPr>
      </w:pPr>
      <w:r w:rsidRPr="003246AD">
        <w:rPr>
          <w:rFonts w:ascii="ＭＳ Ｐゴシック" w:eastAsia="ＭＳ Ｐゴシック" w:hAnsi="ＭＳ Ｐゴシック"/>
          <w:noProof/>
          <w:color w:val="000000" w:themeColor="text1"/>
          <w:sz w:val="22"/>
          <w:szCs w:val="22"/>
          <w:lang w:val="en-US" w:eastAsia="ja-JP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47C3A2E1" wp14:editId="374C7C4A">
                <wp:simplePos x="0" y="0"/>
                <wp:positionH relativeFrom="column">
                  <wp:posOffset>915633</wp:posOffset>
                </wp:positionH>
                <wp:positionV relativeFrom="paragraph">
                  <wp:posOffset>88283</wp:posOffset>
                </wp:positionV>
                <wp:extent cx="966352" cy="215444"/>
                <wp:effectExtent l="0" t="0" r="0" b="0"/>
                <wp:wrapNone/>
                <wp:docPr id="75" name="テキスト ボックス 75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6352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C80DAA" w:rsidRDefault="00C80DAA" w:rsidP="00C80DAA">
                            <w:pPr>
                              <w:pStyle w:val="CETAuthors"/>
                              <w:keepNext w:val="0"/>
                              <w:widowControl w:val="0"/>
                              <w:suppressAutoHyphens w:val="0"/>
                              <w:adjustRightInd w:val="0"/>
                              <w:spacing w:after="0"/>
                              <w:jc w:val="center"/>
                              <w:rPr>
                                <w:szCs w:val="24"/>
                                <w:lang w:eastAsia="ja-JP"/>
                              </w:rPr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eastAsia="ja-JP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C3A2E1" id="テキスト ボックス 75" o:spid="_x0000_s1052" type="#_x0000_t202" style="position:absolute;left:0;text-align:left;margin-left:72.1pt;margin-top:6.95pt;width:76.1pt;height:16.9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" filled="f" stroked="f">
                <v:textbox style="mso-fit-shape-to-text:t">
                  <w:txbxContent>
                    <w:p w:rsidR="00C80DAA" w:rsidRDefault="00C80DAA" w:rsidP="00C80DAA">
                      <w:pPr>
                        <w:pStyle w:val="CETAuthors"/>
                        <w:keepNext w:val="0"/>
                        <w:widowControl w:val="0"/>
                        <w:suppressAutoHyphens w:val="0"/>
                        <w:adjustRightInd w:val="0"/>
                        <w:spacing w:after="0"/>
                        <w:jc w:val="center"/>
                        <w:rPr>
                          <w:szCs w:val="24"/>
                          <w:lang w:eastAsia="ja-JP"/>
                        </w:rPr>
                      </w:pPr>
                      <w:r>
                        <w:rPr>
                          <w:rFonts w:ascii="Times New Roman" w:eastAsia="ＭＳ ゴシック" w:hAnsi="Times New Roman" w:hint="eastAsia"/>
                          <w:color w:val="000000" w:themeColor="text1"/>
                          <w:kern w:val="24"/>
                          <w:sz w:val="16"/>
                          <w:szCs w:val="16"/>
                          <w:lang w:eastAsia="ja-JP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</w:p>
    <w:p w:rsidR="00C80DAA" w:rsidRPr="003246AD" w:rsidRDefault="00C80DAA" w:rsidP="00C80DAA">
      <w:pPr>
        <w:snapToGrid w:val="0"/>
        <w:spacing w:after="120"/>
        <w:jc w:val="center"/>
        <w:rPr>
          <w:rFonts w:asciiTheme="minorHAnsi" w:eastAsia="ＭＳ Ｐゴシック" w:hAnsiTheme="minorHAnsi" w:cstheme="minorHAnsi"/>
          <w:color w:val="000000" w:themeColor="text1"/>
          <w:szCs w:val="18"/>
          <w:lang w:val="en-US" w:eastAsia="ja-JP"/>
        </w:rPr>
      </w:pPr>
      <w:r w:rsidRPr="003246AD">
        <w:rPr>
          <w:rFonts w:asciiTheme="minorHAnsi" w:eastAsia="ＭＳ Ｐゴシック" w:hAnsiTheme="minorHAnsi" w:cstheme="minorHAnsi" w:hint="eastAsia"/>
          <w:color w:val="000000" w:themeColor="text1"/>
          <w:szCs w:val="18"/>
          <w:lang w:val="en-US" w:eastAsia="ja-JP"/>
        </w:rPr>
        <w:t>F</w:t>
      </w:r>
      <w:r w:rsidRPr="003246AD">
        <w:rPr>
          <w:rFonts w:asciiTheme="minorHAnsi" w:eastAsia="ＭＳ Ｐゴシック" w:hAnsiTheme="minorHAnsi" w:cstheme="minorHAnsi"/>
          <w:color w:val="000000" w:themeColor="text1"/>
          <w:szCs w:val="18"/>
          <w:lang w:val="en-US" w:eastAsia="ja-JP"/>
        </w:rPr>
        <w:t>ig. 1 Effect of reaction time and stirring rate on XRD patterns, A) reaction time, B) stirring rate</w:t>
      </w:r>
    </w:p>
    <w:p w:rsidR="00C80DAA" w:rsidRPr="003246AD" w:rsidRDefault="003B3058" w:rsidP="00C80DAA">
      <w:pPr>
        <w:snapToGrid w:val="0"/>
        <w:spacing w:after="120"/>
        <w:jc w:val="center"/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/>
        </w:rPr>
      </w:pPr>
      <w:r w:rsidRPr="003246AD">
        <w:rPr>
          <w:rFonts w:ascii="ＭＳ Ｐゴシック" w:eastAsia="ＭＳ Ｐゴシック" w:hAnsi="ＭＳ Ｐゴシック"/>
          <w:noProof/>
          <w:color w:val="000000" w:themeColor="text1"/>
          <w:sz w:val="22"/>
          <w:szCs w:val="22"/>
          <w:lang w:val="en-US" w:eastAsia="ja-JP"/>
        </w:rPr>
        <mc:AlternateContent>
          <mc:Choice Requires="wpg">
            <w:drawing>
              <wp:anchor distT="0" distB="0" distL="114300" distR="114300" simplePos="0" relativeHeight="251678208" behindDoc="0" locked="0" layoutInCell="1" allowOverlap="1" wp14:anchorId="71C88527" wp14:editId="34A92C25">
                <wp:simplePos x="0" y="0"/>
                <wp:positionH relativeFrom="column">
                  <wp:posOffset>1022687</wp:posOffset>
                </wp:positionH>
                <wp:positionV relativeFrom="paragraph">
                  <wp:posOffset>22275</wp:posOffset>
                </wp:positionV>
                <wp:extent cx="1173480" cy="1111250"/>
                <wp:effectExtent l="0" t="0" r="0" b="0"/>
                <wp:wrapNone/>
                <wp:docPr id="26" name="グループ化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3480" cy="1111250"/>
                          <a:chOff x="0" y="0"/>
                          <a:chExt cx="1173535" cy="1111720"/>
                        </a:xfrm>
                      </wpg:grpSpPr>
                      <pic:pic xmlns:pic="http://schemas.openxmlformats.org/drawingml/2006/picture">
                        <pic:nvPicPr>
                          <pic:cNvPr id="15" name="図 15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38" t="-381" r="18844" b="3919"/>
                          <a:stretch/>
                        </pic:blipFill>
                        <pic:spPr>
                          <a:xfrm>
                            <a:off x="0" y="0"/>
                            <a:ext cx="1073785" cy="1073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" name="正方形/長方形 20">
                          <a:extLst/>
                        </wps:cNvPr>
                        <wps:cNvSpPr/>
                        <wps:spPr>
                          <a:xfrm>
                            <a:off x="345881" y="974035"/>
                            <a:ext cx="728345" cy="9842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alpha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/>
                      </wps:wsp>
                      <wps:wsp>
                        <wps:cNvPr id="21" name="タイトル 1">
                          <a:extLst/>
                        </wps:cNvPr>
                        <wps:cNvSpPr txBox="1">
                          <a:spLocks/>
                        </wps:cNvSpPr>
                        <wps:spPr>
                          <a:xfrm>
                            <a:off x="763325" y="910425"/>
                            <a:ext cx="410210" cy="20129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C80DAA" w:rsidRPr="001F3FF7" w:rsidRDefault="00C80DAA" w:rsidP="00C80DAA">
                              <w:pPr>
                                <w:rPr>
                                  <w:sz w:val="16"/>
                                </w:rPr>
                              </w:pPr>
                              <w:r w:rsidRPr="001F3FF7">
                                <w:rPr>
                                  <w:rFonts w:asciiTheme="minorHAnsi" w:eastAsiaTheme="minorEastAsia" w:hAnsi="Calibri" w:cstheme="minorBidi"/>
                                  <w:color w:val="FFFFFF" w:themeColor="background1"/>
                                  <w:kern w:val="24"/>
                                  <w:sz w:val="16"/>
                                </w:rPr>
                                <w:t xml:space="preserve">2 </w:t>
                              </w:r>
                              <w:proofErr w:type="spellStart"/>
                              <w:r w:rsidRPr="001F3FF7">
                                <w:rPr>
                                  <w:rFonts w:asciiTheme="minorHAnsi" w:eastAsiaTheme="minorEastAsia" w:hAnsi="Calibri" w:cstheme="minorBidi"/>
                                  <w:color w:val="FFFFFF" w:themeColor="background1"/>
                                  <w:kern w:val="24"/>
                                  <w:sz w:val="16"/>
                                </w:rPr>
                                <w:t>μm</w:t>
                              </w:r>
                              <w:proofErr w:type="spellEnd"/>
                            </w:p>
                          </w:txbxContent>
                        </wps:txbx>
                        <wps:bodyPr vert="horz" wrap="square" lIns="91440" tIns="45720" rIns="91440" bIns="45720" rtlCol="0" anchor="ctr">
                          <a:normAutofit fontScale="97500"/>
                        </wps:bodyPr>
                      </wps:wsp>
                      <wps:wsp>
                        <wps:cNvPr id="22" name="正方形/長方形 22">
                          <a:extLst/>
                        </wps:cNvPr>
                        <wps:cNvSpPr/>
                        <wps:spPr>
                          <a:xfrm>
                            <a:off x="361784" y="997889"/>
                            <a:ext cx="447040" cy="450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/>
                      </wps:wsp>
                      <wps:wsp>
                        <wps:cNvPr id="23" name="楕円 23"/>
                        <wps:cNvSpPr/>
                        <wps:spPr>
                          <a:xfrm>
                            <a:off x="527219" y="619633"/>
                            <a:ext cx="347591" cy="347591"/>
                          </a:xfrm>
                          <a:prstGeom prst="ellipse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1C88527" id="グループ化 26" o:spid="_x0000_s1053" style="position:absolute;left:0;text-align:left;margin-left:80.55pt;margin-top:1.75pt;width:92.4pt;height:87.5pt;z-index:251678208" coordsize="11735,111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">
                <v:shape id="図 15" o:spid="_x0000_s1054" type="#_x0000_t75" style="position:absolute;width:10737;height:10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">
                  <v:imagedata r:id="rId15" o:title="" croptop="-250f" cropbottom="2568f" cropleft="4416f" cropright="12350f"/>
                </v:shape>
                <v:rect id="正方形/長方形 20" o:spid="_x0000_s1055" style="position:absolute;left:3458;top:9740;width:7284;height: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" fillcolor="black [3213]" stroked="f" strokeweight="2pt">
                  <v:fill opacity="39321f"/>
                </v:rect>
                <v:shape id="タイトル 1" o:spid="_x0000_s1056" type="#_x0000_t202" style="position:absolute;left:7633;top:9104;width:4102;height:20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" filled="f" stroked="f">
                  <v:textbox>
                    <w:txbxContent>
                      <w:p w:rsidR="00C80DAA" w:rsidRPr="001F3FF7" w:rsidRDefault="00C80DAA" w:rsidP="00C80DAA">
                        <w:pPr>
                          <w:rPr>
                            <w:sz w:val="16"/>
                          </w:rPr>
                        </w:pPr>
                        <w:r w:rsidRPr="001F3FF7">
                          <w:rPr>
                            <w:rFonts w:asciiTheme="minorHAnsi" w:eastAsiaTheme="minorEastAsia" w:hAnsi="Calibri" w:cstheme="minorBidi"/>
                            <w:color w:val="FFFFFF" w:themeColor="background1"/>
                            <w:kern w:val="24"/>
                            <w:sz w:val="16"/>
                          </w:rPr>
                          <w:t xml:space="preserve">2 </w:t>
                        </w:r>
                        <w:proofErr w:type="spellStart"/>
                        <w:r w:rsidRPr="001F3FF7">
                          <w:rPr>
                            <w:rFonts w:asciiTheme="minorHAnsi" w:eastAsiaTheme="minorEastAsia" w:hAnsi="Calibri" w:cstheme="minorBidi"/>
                            <w:color w:val="FFFFFF" w:themeColor="background1"/>
                            <w:kern w:val="24"/>
                            <w:sz w:val="16"/>
                          </w:rPr>
                          <w:t>μm</w:t>
                        </w:r>
                        <w:proofErr w:type="spellEnd"/>
                      </w:p>
                    </w:txbxContent>
                  </v:textbox>
                </v:shape>
                <v:rect id="正方形/長方形 22" o:spid="_x0000_s1057" style="position:absolute;left:3617;top:9978;width:447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" fillcolor="white [3212]" strokecolor="black [3213]" strokeweight=".25pt"/>
                <v:oval id="楕円 23" o:spid="_x0000_s1058" style="position:absolute;left:5272;top:6196;width:3476;height:3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" filled="f" strokecolor="red" strokeweight="1pt"/>
              </v:group>
            </w:pict>
          </mc:Fallback>
        </mc:AlternateContent>
      </w:r>
      <w:r w:rsidR="00E00057" w:rsidRPr="003246AD">
        <w:rPr>
          <w:rFonts w:ascii="ＭＳ Ｐゴシック" w:eastAsia="ＭＳ Ｐゴシック" w:hAnsi="ＭＳ Ｐゴシック"/>
          <w:noProof/>
          <w:color w:val="000000" w:themeColor="text1"/>
          <w:sz w:val="22"/>
          <w:szCs w:val="22"/>
          <w:lang w:val="en-US" w:eastAsia="ja-JP"/>
        </w:rPr>
        <mc:AlternateContent>
          <mc:Choice Requires="wpg">
            <w:drawing>
              <wp:anchor distT="0" distB="0" distL="114300" distR="114300" simplePos="0" relativeHeight="251680256" behindDoc="0" locked="0" layoutInCell="1" allowOverlap="1" wp14:anchorId="192CD2B6" wp14:editId="679C49CF">
                <wp:simplePos x="0" y="0"/>
                <wp:positionH relativeFrom="column">
                  <wp:posOffset>3379049</wp:posOffset>
                </wp:positionH>
                <wp:positionV relativeFrom="paragraph">
                  <wp:posOffset>12527</wp:posOffset>
                </wp:positionV>
                <wp:extent cx="1161415" cy="1103630"/>
                <wp:effectExtent l="0" t="0" r="0" b="1270"/>
                <wp:wrapNone/>
                <wp:docPr id="28" name="グループ化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1415" cy="1103630"/>
                          <a:chOff x="0" y="0"/>
                          <a:chExt cx="1161608" cy="1103768"/>
                        </a:xfrm>
                      </wpg:grpSpPr>
                      <pic:pic xmlns:pic="http://schemas.openxmlformats.org/drawingml/2006/picture">
                        <pic:nvPicPr>
                          <pic:cNvPr id="14" name="図 14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226" t="-170" r="-141" b="3662"/>
                          <a:stretch/>
                        </pic:blipFill>
                        <pic:spPr>
                          <a:xfrm>
                            <a:off x="0" y="0"/>
                            <a:ext cx="1067435" cy="10699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正方形/長方形 5">
                          <a:extLst/>
                        </wps:cNvPr>
                        <wps:cNvSpPr/>
                        <wps:spPr>
                          <a:xfrm>
                            <a:off x="333955" y="966084"/>
                            <a:ext cx="728345" cy="9842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alpha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/>
                      </wps:wsp>
                      <wps:wsp>
                        <wps:cNvPr id="11" name="タイトル 1">
                          <a:extLst/>
                        </wps:cNvPr>
                        <wps:cNvSpPr txBox="1">
                          <a:spLocks/>
                        </wps:cNvSpPr>
                        <wps:spPr>
                          <a:xfrm>
                            <a:off x="751398" y="902473"/>
                            <a:ext cx="410210" cy="20129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C80DAA" w:rsidRPr="001F3FF7" w:rsidRDefault="00C80DAA" w:rsidP="00C80DAA">
                              <w:pPr>
                                <w:rPr>
                                  <w:sz w:val="16"/>
                                </w:rPr>
                              </w:pPr>
                              <w:r w:rsidRPr="001F3FF7">
                                <w:rPr>
                                  <w:rFonts w:asciiTheme="minorHAnsi" w:eastAsiaTheme="minorEastAsia" w:hAnsi="Calibri" w:cstheme="minorBidi"/>
                                  <w:color w:val="FFFFFF" w:themeColor="background1"/>
                                  <w:kern w:val="24"/>
                                  <w:sz w:val="16"/>
                                </w:rPr>
                                <w:t xml:space="preserve">2 </w:t>
                              </w:r>
                              <w:proofErr w:type="spellStart"/>
                              <w:r w:rsidRPr="001F3FF7">
                                <w:rPr>
                                  <w:rFonts w:asciiTheme="minorHAnsi" w:eastAsiaTheme="minorEastAsia" w:hAnsi="Calibri" w:cstheme="minorBidi"/>
                                  <w:color w:val="FFFFFF" w:themeColor="background1"/>
                                  <w:kern w:val="24"/>
                                  <w:sz w:val="16"/>
                                </w:rPr>
                                <w:t>μm</w:t>
                              </w:r>
                              <w:proofErr w:type="spellEnd"/>
                            </w:p>
                          </w:txbxContent>
                        </wps:txbx>
                        <wps:bodyPr vert="horz" wrap="square" lIns="91440" tIns="45720" rIns="91440" bIns="45720" rtlCol="0" anchor="ctr">
                          <a:normAutofit fontScale="97500"/>
                        </wps:bodyPr>
                      </wps:wsp>
                      <wps:wsp>
                        <wps:cNvPr id="13" name="正方形/長方形 13">
                          <a:extLst/>
                        </wps:cNvPr>
                        <wps:cNvSpPr/>
                        <wps:spPr>
                          <a:xfrm>
                            <a:off x="349857" y="993913"/>
                            <a:ext cx="447040" cy="450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2CD2B6" id="グループ化 28" o:spid="_x0000_s1059" style="position:absolute;left:0;text-align:left;margin-left:266.05pt;margin-top:1pt;width:91.45pt;height:86.9pt;z-index:251680256" coordsize="11616,11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">
                <v:shape id="図 14" o:spid="_x0000_s1060" type="#_x0000_t75" style="position:absolute;width:10674;height:10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">
                  <v:imagedata r:id="rId17" o:title="" croptop="-111f" cropbottom="2400f" cropleft="16532f" cropright="-92f"/>
                </v:shape>
                <v:rect id="正方形/長方形 5" o:spid="_x0000_s1061" style="position:absolute;left:3339;top:9660;width:7284;height: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" fillcolor="black [3213]" stroked="f" strokeweight="2pt">
                  <v:fill opacity="39321f"/>
                </v:rect>
                <v:shape id="タイトル 1" o:spid="_x0000_s1062" type="#_x0000_t202" style="position:absolute;left:7513;top:9024;width:4103;height:20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" filled="f" stroked="f">
                  <v:textbox>
                    <w:txbxContent>
                      <w:p w:rsidR="00C80DAA" w:rsidRPr="001F3FF7" w:rsidRDefault="00C80DAA" w:rsidP="00C80DAA">
                        <w:pPr>
                          <w:rPr>
                            <w:sz w:val="16"/>
                          </w:rPr>
                        </w:pPr>
                        <w:r w:rsidRPr="001F3FF7">
                          <w:rPr>
                            <w:rFonts w:asciiTheme="minorHAnsi" w:eastAsiaTheme="minorEastAsia" w:hAnsi="Calibri" w:cstheme="minorBidi"/>
                            <w:color w:val="FFFFFF" w:themeColor="background1"/>
                            <w:kern w:val="24"/>
                            <w:sz w:val="16"/>
                          </w:rPr>
                          <w:t xml:space="preserve">2 </w:t>
                        </w:r>
                        <w:proofErr w:type="spellStart"/>
                        <w:r w:rsidRPr="001F3FF7">
                          <w:rPr>
                            <w:rFonts w:asciiTheme="minorHAnsi" w:eastAsiaTheme="minorEastAsia" w:hAnsi="Calibri" w:cstheme="minorBidi"/>
                            <w:color w:val="FFFFFF" w:themeColor="background1"/>
                            <w:kern w:val="24"/>
                            <w:sz w:val="16"/>
                          </w:rPr>
                          <w:t>μm</w:t>
                        </w:r>
                        <w:proofErr w:type="spellEnd"/>
                      </w:p>
                    </w:txbxContent>
                  </v:textbox>
                </v:shape>
                <v:rect id="正方形/長方形 13" o:spid="_x0000_s1063" style="position:absolute;left:3498;top:9939;width:4470;height:4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" fillcolor="white [3212]" strokecolor="black [3213]" strokeweight=".25pt"/>
              </v:group>
            </w:pict>
          </mc:Fallback>
        </mc:AlternateContent>
      </w:r>
      <w:r w:rsidR="00C80DAA" w:rsidRPr="003246AD">
        <w:rPr>
          <w:rFonts w:ascii="ＭＳ Ｐゴシック" w:eastAsia="ＭＳ Ｐゴシック" w:hAnsi="ＭＳ Ｐゴシック"/>
          <w:noProof/>
          <w:color w:val="000000" w:themeColor="text1"/>
          <w:sz w:val="22"/>
          <w:szCs w:val="22"/>
          <w:lang w:val="en-US" w:eastAsia="ja-JP"/>
        </w:rPr>
        <mc:AlternateContent>
          <mc:Choice Requires="wpg">
            <w:drawing>
              <wp:anchor distT="0" distB="0" distL="114300" distR="114300" simplePos="0" relativeHeight="251679232" behindDoc="0" locked="0" layoutInCell="1" allowOverlap="1" wp14:anchorId="0C48E19A" wp14:editId="630385B1">
                <wp:simplePos x="0" y="0"/>
                <wp:positionH relativeFrom="column">
                  <wp:posOffset>2164715</wp:posOffset>
                </wp:positionH>
                <wp:positionV relativeFrom="paragraph">
                  <wp:posOffset>20320</wp:posOffset>
                </wp:positionV>
                <wp:extent cx="1177290" cy="1107440"/>
                <wp:effectExtent l="0" t="0" r="0" b="0"/>
                <wp:wrapNone/>
                <wp:docPr id="27" name="グループ化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7290" cy="1107440"/>
                          <a:chOff x="0" y="0"/>
                          <a:chExt cx="1177511" cy="1107744"/>
                        </a:xfrm>
                      </wpg:grpSpPr>
                      <pic:pic xmlns:pic="http://schemas.openxmlformats.org/drawingml/2006/picture">
                        <pic:nvPicPr>
                          <pic:cNvPr id="16" name="図 16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942" t="110" r="79" b="3896"/>
                          <a:stretch/>
                        </pic:blipFill>
                        <pic:spPr>
                          <a:xfrm>
                            <a:off x="0" y="0"/>
                            <a:ext cx="1075690" cy="10712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" name="正方形/長方形 17">
                          <a:extLst/>
                        </wps:cNvPr>
                        <wps:cNvSpPr/>
                        <wps:spPr>
                          <a:xfrm>
                            <a:off x="345882" y="970060"/>
                            <a:ext cx="728345" cy="9842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alpha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/>
                      </wps:wsp>
                      <wps:wsp>
                        <wps:cNvPr id="18" name="タイトル 1">
                          <a:extLst/>
                        </wps:cNvPr>
                        <wps:cNvSpPr txBox="1">
                          <a:spLocks/>
                        </wps:cNvSpPr>
                        <wps:spPr>
                          <a:xfrm>
                            <a:off x="767301" y="906449"/>
                            <a:ext cx="410210" cy="20129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C80DAA" w:rsidRPr="001F3FF7" w:rsidRDefault="00C80DAA" w:rsidP="00C80DAA">
                              <w:pPr>
                                <w:rPr>
                                  <w:sz w:val="16"/>
                                </w:rPr>
                              </w:pPr>
                              <w:r w:rsidRPr="001F3FF7">
                                <w:rPr>
                                  <w:rFonts w:asciiTheme="minorHAnsi" w:eastAsiaTheme="minorEastAsia" w:hAnsi="Calibri" w:cstheme="minorBidi"/>
                                  <w:color w:val="FFFFFF" w:themeColor="background1"/>
                                  <w:kern w:val="24"/>
                                  <w:sz w:val="16"/>
                                </w:rPr>
                                <w:t xml:space="preserve">2 </w:t>
                              </w:r>
                              <w:proofErr w:type="spellStart"/>
                              <w:r w:rsidRPr="001F3FF7">
                                <w:rPr>
                                  <w:rFonts w:asciiTheme="minorHAnsi" w:eastAsiaTheme="minorEastAsia" w:hAnsi="Calibri" w:cstheme="minorBidi"/>
                                  <w:color w:val="FFFFFF" w:themeColor="background1"/>
                                  <w:kern w:val="24"/>
                                  <w:sz w:val="16"/>
                                </w:rPr>
                                <w:t>μm</w:t>
                              </w:r>
                              <w:proofErr w:type="spellEnd"/>
                            </w:p>
                          </w:txbxContent>
                        </wps:txbx>
                        <wps:bodyPr vert="horz" wrap="square" lIns="91440" tIns="45720" rIns="91440" bIns="45720" rtlCol="0" anchor="ctr">
                          <a:normAutofit fontScale="97500"/>
                        </wps:bodyPr>
                      </wps:wsp>
                      <wps:wsp>
                        <wps:cNvPr id="19" name="正方形/長方形 19">
                          <a:extLst/>
                        </wps:cNvPr>
                        <wps:cNvSpPr/>
                        <wps:spPr>
                          <a:xfrm>
                            <a:off x="365760" y="997889"/>
                            <a:ext cx="447040" cy="450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/>
                      </wps:wsp>
                      <wps:wsp>
                        <wps:cNvPr id="24" name="楕円 24"/>
                        <wps:cNvSpPr/>
                        <wps:spPr>
                          <a:xfrm>
                            <a:off x="703690" y="87465"/>
                            <a:ext cx="247015" cy="247015"/>
                          </a:xfrm>
                          <a:prstGeom prst="ellipse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C48E19A" id="グループ化 27" o:spid="_x0000_s1064" style="position:absolute;left:0;text-align:left;margin-left:170.45pt;margin-top:1.6pt;width:92.7pt;height:87.2pt;z-index:251679232;mso-width-relative:margin" coordsize="11775,110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">
                <v:shape id="図 16" o:spid="_x0000_s1065" type="#_x0000_t75" style="position:absolute;width:10756;height:10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">
                  <v:imagedata r:id="rId19" o:title="" croptop="72f" cropbottom="2553f" cropleft="16346f" cropright="52f"/>
                </v:shape>
                <v:rect id="正方形/長方形 17" o:spid="_x0000_s1066" style="position:absolute;left:3458;top:9700;width:7284;height: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" fillcolor="black [3213]" stroked="f" strokeweight="2pt">
                  <v:fill opacity="39321f"/>
                </v:rect>
                <v:shape id="タイトル 1" o:spid="_x0000_s1067" type="#_x0000_t202" style="position:absolute;left:7673;top:9064;width:4102;height:20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" filled="f" stroked="f">
                  <v:textbox>
                    <w:txbxContent>
                      <w:p w:rsidR="00C80DAA" w:rsidRPr="001F3FF7" w:rsidRDefault="00C80DAA" w:rsidP="00C80DAA">
                        <w:pPr>
                          <w:rPr>
                            <w:sz w:val="16"/>
                          </w:rPr>
                        </w:pPr>
                        <w:r w:rsidRPr="001F3FF7">
                          <w:rPr>
                            <w:rFonts w:asciiTheme="minorHAnsi" w:eastAsiaTheme="minorEastAsia" w:hAnsi="Calibri" w:cstheme="minorBidi"/>
                            <w:color w:val="FFFFFF" w:themeColor="background1"/>
                            <w:kern w:val="24"/>
                            <w:sz w:val="16"/>
                          </w:rPr>
                          <w:t xml:space="preserve">2 </w:t>
                        </w:r>
                        <w:proofErr w:type="spellStart"/>
                        <w:r w:rsidRPr="001F3FF7">
                          <w:rPr>
                            <w:rFonts w:asciiTheme="minorHAnsi" w:eastAsiaTheme="minorEastAsia" w:hAnsi="Calibri" w:cstheme="minorBidi"/>
                            <w:color w:val="FFFFFF" w:themeColor="background1"/>
                            <w:kern w:val="24"/>
                            <w:sz w:val="16"/>
                          </w:rPr>
                          <w:t>μm</w:t>
                        </w:r>
                        <w:proofErr w:type="spellEnd"/>
                      </w:p>
                    </w:txbxContent>
                  </v:textbox>
                </v:shape>
                <v:rect id="正方形/長方形 19" o:spid="_x0000_s1068" style="position:absolute;left:3657;top:9978;width:447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" fillcolor="white [3212]" strokecolor="black [3213]" strokeweight=".25pt"/>
                <v:oval id="楕円 24" o:spid="_x0000_s1069" style="position:absolute;left:7036;top:874;width:2471;height:24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" filled="f" strokecolor="red" strokeweight="1pt"/>
              </v:group>
            </w:pict>
          </mc:Fallback>
        </mc:AlternateContent>
      </w:r>
    </w:p>
    <w:p w:rsidR="00C80DAA" w:rsidRPr="003246AD" w:rsidRDefault="00C80DAA" w:rsidP="00C80DAA">
      <w:pPr>
        <w:snapToGrid w:val="0"/>
        <w:spacing w:after="120"/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/>
        </w:rPr>
      </w:pPr>
    </w:p>
    <w:p w:rsidR="00C80DAA" w:rsidRPr="003246AD" w:rsidRDefault="00C80DAA" w:rsidP="00C80DAA">
      <w:pPr>
        <w:snapToGrid w:val="0"/>
        <w:spacing w:after="120"/>
        <w:rPr>
          <w:rFonts w:asciiTheme="minorHAnsi" w:eastAsia="ＭＳ Ｐゴシック" w:hAnsiTheme="minorHAnsi" w:cstheme="minorHAnsi"/>
          <w:b/>
          <w:color w:val="000000" w:themeColor="text1"/>
          <w:sz w:val="12"/>
          <w:szCs w:val="18"/>
          <w:lang w:val="en-US"/>
        </w:rPr>
      </w:pPr>
    </w:p>
    <w:p w:rsidR="00C80DAA" w:rsidRPr="003246AD" w:rsidRDefault="00C80DAA" w:rsidP="00C80DAA">
      <w:pPr>
        <w:snapToGrid w:val="0"/>
        <w:spacing w:after="120"/>
        <w:rPr>
          <w:rFonts w:asciiTheme="minorHAnsi" w:eastAsia="ＭＳ Ｐゴシック" w:hAnsiTheme="minorHAnsi" w:cstheme="minorHAnsi"/>
          <w:b/>
          <w:color w:val="000000" w:themeColor="text1"/>
          <w:sz w:val="12"/>
          <w:szCs w:val="18"/>
          <w:lang w:val="en-US"/>
        </w:rPr>
      </w:pPr>
    </w:p>
    <w:p w:rsidR="00C80DAA" w:rsidRPr="003246AD" w:rsidRDefault="00C80DAA" w:rsidP="00C80DAA">
      <w:pPr>
        <w:snapToGrid w:val="0"/>
        <w:spacing w:after="120"/>
        <w:rPr>
          <w:rFonts w:asciiTheme="minorHAnsi" w:eastAsia="ＭＳ Ｐゴシック" w:hAnsiTheme="minorHAnsi" w:cstheme="minorHAnsi"/>
          <w:b/>
          <w:color w:val="000000" w:themeColor="text1"/>
          <w:sz w:val="12"/>
          <w:szCs w:val="18"/>
          <w:lang w:val="en-US"/>
        </w:rPr>
      </w:pPr>
    </w:p>
    <w:p w:rsidR="00C80DAA" w:rsidRPr="003246AD" w:rsidRDefault="00C80DAA" w:rsidP="00C80DAA">
      <w:pPr>
        <w:snapToGrid w:val="0"/>
        <w:spacing w:after="120"/>
        <w:rPr>
          <w:rFonts w:asciiTheme="minorHAnsi" w:eastAsia="ＭＳ Ｐゴシック" w:hAnsiTheme="minorHAnsi" w:cstheme="minorHAnsi"/>
          <w:b/>
          <w:color w:val="000000" w:themeColor="text1"/>
          <w:sz w:val="12"/>
          <w:szCs w:val="18"/>
          <w:lang w:val="en-US"/>
        </w:rPr>
      </w:pPr>
    </w:p>
    <w:p w:rsidR="00C80DAA" w:rsidRPr="003246AD" w:rsidRDefault="00C80DAA" w:rsidP="00C80DAA">
      <w:pPr>
        <w:tabs>
          <w:tab w:val="clear" w:pos="7100"/>
          <w:tab w:val="center" w:pos="2552"/>
          <w:tab w:val="center" w:pos="4253"/>
          <w:tab w:val="center" w:pos="6237"/>
        </w:tabs>
        <w:snapToGrid w:val="0"/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 w:eastAsia="ja-JP"/>
        </w:rPr>
      </w:pPr>
      <w:r w:rsidRPr="003246AD"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 w:eastAsia="ja-JP"/>
        </w:rPr>
        <w:tab/>
      </w:r>
      <w:r w:rsidRPr="003246AD">
        <w:rPr>
          <w:rFonts w:asciiTheme="minorHAnsi" w:eastAsia="ＭＳ Ｐゴシック" w:hAnsiTheme="minorHAnsi" w:cstheme="minorHAnsi" w:hint="eastAsia"/>
          <w:b/>
          <w:color w:val="000000" w:themeColor="text1"/>
          <w:szCs w:val="18"/>
          <w:lang w:val="en-US" w:eastAsia="ja-JP"/>
        </w:rPr>
        <w:t>(a)</w:t>
      </w:r>
      <w:r w:rsidRPr="003246AD"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 w:eastAsia="ja-JP"/>
        </w:rPr>
        <w:tab/>
      </w:r>
      <w:r w:rsidRPr="003246AD">
        <w:rPr>
          <w:rFonts w:asciiTheme="minorHAnsi" w:eastAsia="ＭＳ Ｐゴシック" w:hAnsiTheme="minorHAnsi" w:cstheme="minorHAnsi" w:hint="eastAsia"/>
          <w:b/>
          <w:color w:val="000000" w:themeColor="text1"/>
          <w:szCs w:val="18"/>
          <w:lang w:val="en-US" w:eastAsia="ja-JP"/>
        </w:rPr>
        <w:t xml:space="preserve"> (b)</w:t>
      </w:r>
      <w:r w:rsidRPr="003246AD">
        <w:rPr>
          <w:rFonts w:asciiTheme="minorHAnsi" w:eastAsia="ＭＳ Ｐゴシック" w:hAnsiTheme="minorHAnsi" w:cstheme="minorHAnsi"/>
          <w:b/>
          <w:color w:val="000000" w:themeColor="text1"/>
          <w:szCs w:val="18"/>
          <w:lang w:val="en-US" w:eastAsia="ja-JP"/>
        </w:rPr>
        <w:tab/>
      </w:r>
      <w:r w:rsidRPr="003246AD">
        <w:rPr>
          <w:rFonts w:asciiTheme="minorHAnsi" w:eastAsia="ＭＳ Ｐゴシック" w:hAnsiTheme="minorHAnsi" w:cstheme="minorHAnsi" w:hint="eastAsia"/>
          <w:b/>
          <w:color w:val="000000" w:themeColor="text1"/>
          <w:szCs w:val="18"/>
          <w:lang w:val="en-US" w:eastAsia="ja-JP"/>
        </w:rPr>
        <w:t xml:space="preserve"> (c)</w:t>
      </w:r>
    </w:p>
    <w:p w:rsidR="00C80DAA" w:rsidRPr="003246AD" w:rsidRDefault="00C80DAA" w:rsidP="00C80DAA">
      <w:pPr>
        <w:snapToGrid w:val="0"/>
        <w:jc w:val="center"/>
        <w:rPr>
          <w:rFonts w:asciiTheme="minorHAnsi" w:eastAsia="ＭＳ Ｐゴシック" w:hAnsiTheme="minorHAnsi" w:cstheme="minorHAnsi"/>
          <w:color w:val="000000" w:themeColor="text1"/>
          <w:szCs w:val="18"/>
          <w:lang w:val="en-US"/>
        </w:rPr>
      </w:pPr>
      <w:r w:rsidRPr="003246AD">
        <w:rPr>
          <w:rFonts w:asciiTheme="minorHAnsi" w:eastAsia="ＭＳ Ｐゴシック" w:hAnsiTheme="minorHAnsi" w:cstheme="minorHAnsi"/>
          <w:color w:val="000000" w:themeColor="text1"/>
          <w:szCs w:val="18"/>
          <w:lang w:val="en-US"/>
        </w:rPr>
        <w:t xml:space="preserve">Fig. 2 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Cs w:val="18"/>
          <w:lang w:val="en-US"/>
        </w:rPr>
        <w:t>M</w:t>
      </w:r>
      <w:r w:rsidRPr="003246AD">
        <w:rPr>
          <w:rFonts w:asciiTheme="minorHAnsi" w:eastAsia="ＭＳ Ｐゴシック" w:hAnsiTheme="minorHAnsi" w:cstheme="minorHAnsi"/>
          <w:color w:val="000000" w:themeColor="text1"/>
          <w:szCs w:val="18"/>
          <w:lang w:val="en-US"/>
        </w:rPr>
        <w:t xml:space="preserve">orphology of the products by changing the stirring rate, 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Cs w:val="18"/>
          <w:lang w:val="en-US"/>
        </w:rPr>
        <w:t>(</w:t>
      </w:r>
      <w:r w:rsidRPr="003246AD">
        <w:rPr>
          <w:rFonts w:asciiTheme="minorHAnsi" w:eastAsia="ＭＳ Ｐゴシック" w:hAnsiTheme="minorHAnsi" w:cstheme="minorHAnsi"/>
          <w:color w:val="000000" w:themeColor="text1"/>
          <w:szCs w:val="18"/>
          <w:lang w:val="en-US"/>
        </w:rPr>
        <w:t xml:space="preserve">a) 301 rpm, 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Cs w:val="18"/>
          <w:lang w:val="en-US"/>
        </w:rPr>
        <w:t>(</w:t>
      </w:r>
      <w:r w:rsidRPr="003246AD">
        <w:rPr>
          <w:rFonts w:asciiTheme="minorHAnsi" w:eastAsia="ＭＳ Ｐゴシック" w:hAnsiTheme="minorHAnsi" w:cstheme="minorHAnsi"/>
          <w:color w:val="000000" w:themeColor="text1"/>
          <w:szCs w:val="18"/>
          <w:lang w:val="en-US"/>
        </w:rPr>
        <w:t>b) 400 rpm,</w:t>
      </w:r>
      <w:r w:rsidR="000C2B4C" w:rsidRPr="003246AD">
        <w:rPr>
          <w:rFonts w:asciiTheme="minorHAnsi" w:eastAsia="ＭＳ Ｐゴシック" w:hAnsiTheme="minorHAnsi" w:cstheme="minorHAnsi"/>
          <w:color w:val="000000" w:themeColor="text1"/>
          <w:szCs w:val="18"/>
          <w:lang w:val="en-US"/>
        </w:rPr>
        <w:t xml:space="preserve"> and (</w:t>
      </w:r>
      <w:r w:rsidRPr="003246AD">
        <w:rPr>
          <w:rFonts w:asciiTheme="minorHAnsi" w:eastAsia="ＭＳ Ｐゴシック" w:hAnsiTheme="minorHAnsi" w:cstheme="minorHAnsi"/>
          <w:color w:val="000000" w:themeColor="text1"/>
          <w:szCs w:val="18"/>
          <w:lang w:val="en-US"/>
        </w:rPr>
        <w:t xml:space="preserve">c) 496 rpm </w:t>
      </w:r>
      <w:r w:rsidRPr="003246AD">
        <w:rPr>
          <w:rFonts w:asciiTheme="minorHAnsi" w:hAnsiTheme="minorHAnsi" w:cstheme="minorHAnsi"/>
          <w:color w:val="000000" w:themeColor="text1"/>
        </w:rPr>
        <w:t xml:space="preserve"> </w:t>
      </w:r>
    </w:p>
    <w:p w:rsidR="00C80DAA" w:rsidRPr="003246AD" w:rsidRDefault="00C80DAA" w:rsidP="00C80DAA">
      <w:pPr>
        <w:snapToGrid w:val="0"/>
        <w:spacing w:before="240" w:line="300" w:lineRule="auto"/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 w:eastAsia="ko-KR"/>
        </w:rPr>
      </w:pPr>
      <w:r w:rsidRPr="003246AD">
        <w:rPr>
          <w:rFonts w:asciiTheme="minorHAnsi" w:eastAsia="ＭＳ Ｐゴシック" w:hAnsiTheme="minorHAnsi" w:cstheme="minorHAnsi"/>
          <w:b/>
          <w:bCs/>
          <w:color w:val="000000" w:themeColor="text1"/>
          <w:sz w:val="22"/>
          <w:szCs w:val="22"/>
          <w:lang w:val="en-US"/>
        </w:rPr>
        <w:t>4. Conclusion</w:t>
      </w:r>
      <w:r w:rsidRPr="003246AD">
        <w:rPr>
          <w:rFonts w:asciiTheme="minorHAnsi" w:eastAsia="ＭＳ Ｐゴシック" w:hAnsiTheme="minorHAnsi" w:cstheme="minorHAnsi"/>
          <w:b/>
          <w:bCs/>
          <w:color w:val="000000" w:themeColor="text1"/>
          <w:sz w:val="22"/>
          <w:szCs w:val="22"/>
          <w:lang w:val="en-US" w:eastAsia="ko-KR"/>
        </w:rPr>
        <w:t>s</w:t>
      </w:r>
    </w:p>
    <w:p w:rsidR="00C80DAA" w:rsidRPr="003246AD" w:rsidRDefault="00C80DAA" w:rsidP="00C80DAA">
      <w:pPr>
        <w:snapToGrid w:val="0"/>
        <w:jc w:val="left"/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</w:pP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/>
        </w:rPr>
        <w:t xml:space="preserve">This </w:t>
      </w:r>
      <w:r w:rsidR="009B437B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/>
        </w:rPr>
        <w:t>study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/>
        </w:rPr>
        <w:t xml:space="preserve"> was carried out to </w:t>
      </w:r>
      <w:r w:rsidR="00E510A7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/>
        </w:rPr>
        <w:t>increase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/>
        </w:rPr>
        <w:t xml:space="preserve"> a crystal size of Mg(OH)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vertAlign w:val="subscript"/>
          <w:lang w:val="en-US"/>
        </w:rPr>
        <w:t>2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/>
        </w:rPr>
        <w:t xml:space="preserve"> by reactive crystallization. The stirring rate and reaction time is considered to affect for the crystal size, their precipitates are identified and observed by XRD and SEM.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 w:eastAsia="ja-JP"/>
        </w:rPr>
        <w:t>F</w:t>
      </w:r>
      <w:r w:rsidRPr="003246AD">
        <w:rPr>
          <w:rFonts w:asciiTheme="minorHAnsi" w:eastAsia="ＭＳ Ｐゴシック" w:hAnsiTheme="minorHAnsi" w:cstheme="minorHAnsi" w:hint="eastAsia"/>
          <w:color w:val="000000" w:themeColor="text1"/>
          <w:sz w:val="22"/>
          <w:szCs w:val="22"/>
          <w:lang w:val="en-US" w:eastAsia="ja-JP"/>
        </w:rPr>
        <w:t xml:space="preserve">rom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 w:eastAsia="ja-JP"/>
        </w:rPr>
        <w:t xml:space="preserve">the XRD patterns, the amount of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/>
        </w:rPr>
        <w:t>Mg(OH)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vertAlign w:val="subscript"/>
          <w:lang w:val="en-US"/>
        </w:rPr>
        <w:t>2</w:t>
      </w:r>
      <w:r w:rsidR="00E510A7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 w:eastAsia="ja-JP"/>
        </w:rPr>
        <w:t xml:space="preserve"> and crystal size were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 w:eastAsia="ja-JP"/>
        </w:rPr>
        <w:t xml:space="preserve"> changed by </w:t>
      </w:r>
      <w:r w:rsidR="008069C0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 w:eastAsia="ja-JP"/>
        </w:rPr>
        <w:t>operation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 w:eastAsia="ja-JP"/>
        </w:rPr>
        <w:t xml:space="preserve"> </w:t>
      </w:r>
      <w:r w:rsidR="007C213F"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 w:eastAsia="ja-JP"/>
        </w:rPr>
        <w:t>condition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 w:eastAsia="ja-JP"/>
        </w:rPr>
        <w:t xml:space="preserve">s. From the SEM images,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the crystallinity and the crystal size of Mg(OH)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vertAlign w:val="subscript"/>
          <w:lang w:val="en-US" w:eastAsia="ja-JP"/>
        </w:rPr>
        <w:t>2</w:t>
      </w:r>
      <w:r w:rsidR="00E510A7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are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 xml:space="preserve"> expected to increase at the slo</w:t>
      </w:r>
      <w:bookmarkStart w:id="0" w:name="_GoBack"/>
      <w:bookmarkEnd w:id="0"/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18"/>
          <w:lang w:val="en-US" w:eastAsia="ja-JP"/>
        </w:rPr>
        <w:t>wer stirring rate condition.</w:t>
      </w:r>
    </w:p>
    <w:p w:rsidR="00C80DAA" w:rsidRPr="003246AD" w:rsidRDefault="00C80DAA" w:rsidP="00C80DAA">
      <w:pPr>
        <w:snapToGrid w:val="0"/>
        <w:spacing w:after="120"/>
        <w:ind w:firstLineChars="50" w:firstLine="110"/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 w:eastAsia="ja-JP"/>
        </w:rPr>
      </w:pPr>
    </w:p>
    <w:p w:rsidR="00C80DAA" w:rsidRPr="003246AD" w:rsidRDefault="00C80DAA" w:rsidP="00C80DAA">
      <w:pPr>
        <w:snapToGrid w:val="0"/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/>
        </w:rPr>
      </w:pP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  <w:lang w:val="en-US"/>
        </w:rPr>
        <w:t>Acknowledgement</w:t>
      </w:r>
    </w:p>
    <w:p w:rsidR="008C28E5" w:rsidRPr="003246AD" w:rsidRDefault="008C28E5" w:rsidP="003246AD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firstLineChars="50" w:firstLine="110"/>
        <w:rPr>
          <w:rFonts w:asciiTheme="minorHAnsi" w:eastAsia="ＭＳ Ｐゴシック" w:hAnsiTheme="minorHAnsi" w:cstheme="minorHAnsi"/>
          <w:color w:val="000000" w:themeColor="text1"/>
          <w:sz w:val="22"/>
          <w:szCs w:val="22"/>
        </w:rPr>
      </w:pP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</w:rPr>
        <w:t>This research was supported by the Salt Science Research</w:t>
      </w:r>
      <w:r w:rsidRPr="003246AD">
        <w:rPr>
          <w:rFonts w:asciiTheme="minorHAnsi" w:eastAsia="ＭＳ Ｐゴシック" w:hAnsiTheme="minorHAnsi" w:cstheme="minorHAnsi" w:hint="eastAsia"/>
          <w:color w:val="000000" w:themeColor="text1"/>
          <w:sz w:val="22"/>
          <w:szCs w:val="22"/>
          <w:lang w:eastAsia="ja-JP"/>
        </w:rPr>
        <w:t xml:space="preserve"> 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</w:rPr>
        <w:t xml:space="preserve">Foundation </w:t>
      </w:r>
      <w:r w:rsidRPr="003246AD">
        <w:rPr>
          <w:rFonts w:asciiTheme="minorHAnsi" w:eastAsia="ＭＳ Ｐゴシック" w:hAnsiTheme="minorHAnsi" w:cstheme="minorHAnsi" w:hint="eastAsia"/>
          <w:color w:val="000000" w:themeColor="text1"/>
          <w:sz w:val="22"/>
          <w:szCs w:val="22"/>
        </w:rPr>
        <w:t>（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</w:rPr>
        <w:t>No.18A5</w:t>
      </w:r>
      <w:r w:rsidRPr="003246AD">
        <w:rPr>
          <w:rFonts w:asciiTheme="minorHAnsi" w:eastAsia="ＭＳ Ｐゴシック" w:hAnsiTheme="minorHAnsi" w:cstheme="minorHAnsi" w:hint="eastAsia"/>
          <w:color w:val="000000" w:themeColor="text1"/>
          <w:sz w:val="22"/>
          <w:szCs w:val="22"/>
        </w:rPr>
        <w:t>）</w:t>
      </w:r>
      <w:r w:rsidRPr="003246AD">
        <w:rPr>
          <w:rFonts w:asciiTheme="minorHAnsi" w:eastAsia="ＭＳ Ｐゴシック" w:hAnsiTheme="minorHAnsi" w:cstheme="minorHAnsi"/>
          <w:color w:val="000000" w:themeColor="text1"/>
          <w:sz w:val="22"/>
          <w:szCs w:val="22"/>
        </w:rPr>
        <w:t>, Japan.</w:t>
      </w:r>
    </w:p>
    <w:sectPr w:rsidR="008C28E5" w:rsidRPr="003246AD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51AB" w:rsidRDefault="005B51AB" w:rsidP="004F5E36">
      <w:r>
        <w:separator/>
      </w:r>
    </w:p>
  </w:endnote>
  <w:endnote w:type="continuationSeparator" w:id="0">
    <w:p w:rsidR="005B51AB" w:rsidRDefault="005B51A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51AB" w:rsidRDefault="005B51AB" w:rsidP="004F5E36">
      <w:r>
        <w:separator/>
      </w:r>
    </w:p>
  </w:footnote>
  <w:footnote w:type="continuationSeparator" w:id="0">
    <w:p w:rsidR="005B51AB" w:rsidRDefault="005B51A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5A8E" w:rsidRDefault="00DB5A8E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1C5873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 w:eastAsia="ja-JP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9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5A8E" w:rsidRPr="00DE0019" w:rsidRDefault="00DB5A8E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ja-JP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0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DB5A8E" w:rsidRDefault="00DB5A8E">
    <w:pPr>
      <w:pStyle w:val="afff6"/>
    </w:pPr>
  </w:p>
  <w:p w:rsidR="00DB5A8E" w:rsidRDefault="00DB5A8E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27F9164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7"/>
  <w:hyphenationZone w:val="283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5533"/>
    <w:rsid w:val="000109B8"/>
    <w:rsid w:val="000117CB"/>
    <w:rsid w:val="0003148D"/>
    <w:rsid w:val="00040A9A"/>
    <w:rsid w:val="00040DAD"/>
    <w:rsid w:val="00055EC3"/>
    <w:rsid w:val="00062A9A"/>
    <w:rsid w:val="00072AE3"/>
    <w:rsid w:val="00073B5B"/>
    <w:rsid w:val="000741A7"/>
    <w:rsid w:val="00076879"/>
    <w:rsid w:val="00081C57"/>
    <w:rsid w:val="00083684"/>
    <w:rsid w:val="0009267E"/>
    <w:rsid w:val="0009410D"/>
    <w:rsid w:val="000A03B2"/>
    <w:rsid w:val="000B2700"/>
    <w:rsid w:val="000C2B4C"/>
    <w:rsid w:val="000C4EA6"/>
    <w:rsid w:val="000C6F4E"/>
    <w:rsid w:val="000D34BE"/>
    <w:rsid w:val="000D661E"/>
    <w:rsid w:val="000E36F1"/>
    <w:rsid w:val="000E3A73"/>
    <w:rsid w:val="000E3B3F"/>
    <w:rsid w:val="000E414A"/>
    <w:rsid w:val="000E7D34"/>
    <w:rsid w:val="000F0BAC"/>
    <w:rsid w:val="000F11D3"/>
    <w:rsid w:val="000F30B4"/>
    <w:rsid w:val="000F4C3E"/>
    <w:rsid w:val="000F66B6"/>
    <w:rsid w:val="001028ED"/>
    <w:rsid w:val="00107219"/>
    <w:rsid w:val="001157DE"/>
    <w:rsid w:val="0011732B"/>
    <w:rsid w:val="00122828"/>
    <w:rsid w:val="001254FC"/>
    <w:rsid w:val="00130992"/>
    <w:rsid w:val="0013121F"/>
    <w:rsid w:val="00134DE4"/>
    <w:rsid w:val="00137202"/>
    <w:rsid w:val="00144789"/>
    <w:rsid w:val="00147315"/>
    <w:rsid w:val="00150E59"/>
    <w:rsid w:val="00184AD6"/>
    <w:rsid w:val="001921B8"/>
    <w:rsid w:val="001944F7"/>
    <w:rsid w:val="001A5B4C"/>
    <w:rsid w:val="001B16F4"/>
    <w:rsid w:val="001B65C1"/>
    <w:rsid w:val="001C684B"/>
    <w:rsid w:val="001D4AE3"/>
    <w:rsid w:val="001D53FC"/>
    <w:rsid w:val="001D5DD2"/>
    <w:rsid w:val="001E0417"/>
    <w:rsid w:val="001F2EC7"/>
    <w:rsid w:val="001F3FF7"/>
    <w:rsid w:val="001F65BA"/>
    <w:rsid w:val="002065DB"/>
    <w:rsid w:val="00211293"/>
    <w:rsid w:val="00212CD3"/>
    <w:rsid w:val="002216A8"/>
    <w:rsid w:val="0022434D"/>
    <w:rsid w:val="00243F67"/>
    <w:rsid w:val="002447EF"/>
    <w:rsid w:val="00251550"/>
    <w:rsid w:val="002535E2"/>
    <w:rsid w:val="002601AF"/>
    <w:rsid w:val="00265CA4"/>
    <w:rsid w:val="00267C53"/>
    <w:rsid w:val="0027221A"/>
    <w:rsid w:val="00275B61"/>
    <w:rsid w:val="002823AE"/>
    <w:rsid w:val="002A0817"/>
    <w:rsid w:val="002A0B8F"/>
    <w:rsid w:val="002A0FD8"/>
    <w:rsid w:val="002A6921"/>
    <w:rsid w:val="002C1B3E"/>
    <w:rsid w:val="002D1F12"/>
    <w:rsid w:val="002E1520"/>
    <w:rsid w:val="002E2BD9"/>
    <w:rsid w:val="002F4B94"/>
    <w:rsid w:val="003009B7"/>
    <w:rsid w:val="0030469C"/>
    <w:rsid w:val="003232DB"/>
    <w:rsid w:val="003246AD"/>
    <w:rsid w:val="003704BB"/>
    <w:rsid w:val="003723D4"/>
    <w:rsid w:val="003752F6"/>
    <w:rsid w:val="00376AAA"/>
    <w:rsid w:val="00391A85"/>
    <w:rsid w:val="003978DC"/>
    <w:rsid w:val="003A2EE0"/>
    <w:rsid w:val="003A7D1C"/>
    <w:rsid w:val="003B3058"/>
    <w:rsid w:val="003F6BBE"/>
    <w:rsid w:val="00402465"/>
    <w:rsid w:val="00407B57"/>
    <w:rsid w:val="0041033E"/>
    <w:rsid w:val="0041219C"/>
    <w:rsid w:val="00427905"/>
    <w:rsid w:val="00430465"/>
    <w:rsid w:val="0043647B"/>
    <w:rsid w:val="0044301A"/>
    <w:rsid w:val="0046164A"/>
    <w:rsid w:val="00462DCD"/>
    <w:rsid w:val="0046312A"/>
    <w:rsid w:val="00473291"/>
    <w:rsid w:val="004A063A"/>
    <w:rsid w:val="004B7945"/>
    <w:rsid w:val="004D1162"/>
    <w:rsid w:val="004D2385"/>
    <w:rsid w:val="004E274E"/>
    <w:rsid w:val="004E4DD6"/>
    <w:rsid w:val="004F5E36"/>
    <w:rsid w:val="004F7F4C"/>
    <w:rsid w:val="005079AE"/>
    <w:rsid w:val="005119A5"/>
    <w:rsid w:val="00526E69"/>
    <w:rsid w:val="005278B7"/>
    <w:rsid w:val="005312A9"/>
    <w:rsid w:val="005346C8"/>
    <w:rsid w:val="005358AC"/>
    <w:rsid w:val="0054082B"/>
    <w:rsid w:val="005445D0"/>
    <w:rsid w:val="00550DB5"/>
    <w:rsid w:val="005563A3"/>
    <w:rsid w:val="005607C1"/>
    <w:rsid w:val="00566E16"/>
    <w:rsid w:val="00574202"/>
    <w:rsid w:val="0059173A"/>
    <w:rsid w:val="00594E9F"/>
    <w:rsid w:val="0059639E"/>
    <w:rsid w:val="005A4318"/>
    <w:rsid w:val="005B51AB"/>
    <w:rsid w:val="005B61E6"/>
    <w:rsid w:val="005B7446"/>
    <w:rsid w:val="005C079E"/>
    <w:rsid w:val="005C77E1"/>
    <w:rsid w:val="005D1AEA"/>
    <w:rsid w:val="005D2C34"/>
    <w:rsid w:val="005D6A2F"/>
    <w:rsid w:val="005D6D48"/>
    <w:rsid w:val="005E1A82"/>
    <w:rsid w:val="005E5664"/>
    <w:rsid w:val="005E7835"/>
    <w:rsid w:val="005F028E"/>
    <w:rsid w:val="005F0A28"/>
    <w:rsid w:val="005F0E5E"/>
    <w:rsid w:val="005F53BF"/>
    <w:rsid w:val="00611043"/>
    <w:rsid w:val="00620DEE"/>
    <w:rsid w:val="00624B33"/>
    <w:rsid w:val="00625639"/>
    <w:rsid w:val="00632F40"/>
    <w:rsid w:val="00636400"/>
    <w:rsid w:val="0064184D"/>
    <w:rsid w:val="00644F9E"/>
    <w:rsid w:val="006464ED"/>
    <w:rsid w:val="00647357"/>
    <w:rsid w:val="00660E3E"/>
    <w:rsid w:val="00662CF4"/>
    <w:rsid w:val="00662E74"/>
    <w:rsid w:val="00670B7F"/>
    <w:rsid w:val="00676499"/>
    <w:rsid w:val="006777D1"/>
    <w:rsid w:val="0068042E"/>
    <w:rsid w:val="006967F2"/>
    <w:rsid w:val="006A00CE"/>
    <w:rsid w:val="006A14B0"/>
    <w:rsid w:val="006A16CB"/>
    <w:rsid w:val="006B05E2"/>
    <w:rsid w:val="006B535E"/>
    <w:rsid w:val="006B7E31"/>
    <w:rsid w:val="006C14A4"/>
    <w:rsid w:val="006C5579"/>
    <w:rsid w:val="006F48DF"/>
    <w:rsid w:val="00704BDF"/>
    <w:rsid w:val="007051BD"/>
    <w:rsid w:val="0072701A"/>
    <w:rsid w:val="00736B13"/>
    <w:rsid w:val="007447F3"/>
    <w:rsid w:val="00763FEA"/>
    <w:rsid w:val="007661C8"/>
    <w:rsid w:val="00795798"/>
    <w:rsid w:val="007A0BCA"/>
    <w:rsid w:val="007A26DF"/>
    <w:rsid w:val="007B3423"/>
    <w:rsid w:val="007B3ECC"/>
    <w:rsid w:val="007B7F35"/>
    <w:rsid w:val="007C213F"/>
    <w:rsid w:val="007C36DD"/>
    <w:rsid w:val="007D52CD"/>
    <w:rsid w:val="007E2F2B"/>
    <w:rsid w:val="007E6F13"/>
    <w:rsid w:val="007F4728"/>
    <w:rsid w:val="007F70A3"/>
    <w:rsid w:val="008069C0"/>
    <w:rsid w:val="0081002B"/>
    <w:rsid w:val="008111EE"/>
    <w:rsid w:val="00811AC4"/>
    <w:rsid w:val="00813288"/>
    <w:rsid w:val="0081380E"/>
    <w:rsid w:val="008168FC"/>
    <w:rsid w:val="00824746"/>
    <w:rsid w:val="008479A2"/>
    <w:rsid w:val="008515BA"/>
    <w:rsid w:val="00866F6C"/>
    <w:rsid w:val="0087128F"/>
    <w:rsid w:val="0087637F"/>
    <w:rsid w:val="008902F6"/>
    <w:rsid w:val="008A1512"/>
    <w:rsid w:val="008A6290"/>
    <w:rsid w:val="008C28E5"/>
    <w:rsid w:val="008D0BEB"/>
    <w:rsid w:val="008D700B"/>
    <w:rsid w:val="008E566E"/>
    <w:rsid w:val="008E70C0"/>
    <w:rsid w:val="008E7ED4"/>
    <w:rsid w:val="00901EB6"/>
    <w:rsid w:val="009168DF"/>
    <w:rsid w:val="009450CE"/>
    <w:rsid w:val="0095164B"/>
    <w:rsid w:val="009649DB"/>
    <w:rsid w:val="00965F48"/>
    <w:rsid w:val="00967974"/>
    <w:rsid w:val="009719F1"/>
    <w:rsid w:val="00974C27"/>
    <w:rsid w:val="009851B6"/>
    <w:rsid w:val="00987A32"/>
    <w:rsid w:val="009930FB"/>
    <w:rsid w:val="00996483"/>
    <w:rsid w:val="009A04FB"/>
    <w:rsid w:val="009A05ED"/>
    <w:rsid w:val="009A28DD"/>
    <w:rsid w:val="009B171D"/>
    <w:rsid w:val="009B437B"/>
    <w:rsid w:val="009C1DFA"/>
    <w:rsid w:val="009C6249"/>
    <w:rsid w:val="009D6596"/>
    <w:rsid w:val="009E2393"/>
    <w:rsid w:val="009E6053"/>
    <w:rsid w:val="009E788A"/>
    <w:rsid w:val="00A01450"/>
    <w:rsid w:val="00A10214"/>
    <w:rsid w:val="00A169FE"/>
    <w:rsid w:val="00A1763D"/>
    <w:rsid w:val="00A17CEC"/>
    <w:rsid w:val="00A27EF0"/>
    <w:rsid w:val="00A30A0A"/>
    <w:rsid w:val="00A35E27"/>
    <w:rsid w:val="00A53572"/>
    <w:rsid w:val="00A569EF"/>
    <w:rsid w:val="00A571C5"/>
    <w:rsid w:val="00A67FE3"/>
    <w:rsid w:val="00A722FC"/>
    <w:rsid w:val="00A76EFC"/>
    <w:rsid w:val="00A83FF3"/>
    <w:rsid w:val="00A9626B"/>
    <w:rsid w:val="00A97F29"/>
    <w:rsid w:val="00AA059B"/>
    <w:rsid w:val="00AA45EA"/>
    <w:rsid w:val="00AB0964"/>
    <w:rsid w:val="00AB204F"/>
    <w:rsid w:val="00AB3FEF"/>
    <w:rsid w:val="00AE0A10"/>
    <w:rsid w:val="00AE377D"/>
    <w:rsid w:val="00AE7A64"/>
    <w:rsid w:val="00B02ED7"/>
    <w:rsid w:val="00B03868"/>
    <w:rsid w:val="00B0690C"/>
    <w:rsid w:val="00B2237D"/>
    <w:rsid w:val="00B27FE4"/>
    <w:rsid w:val="00B41A5A"/>
    <w:rsid w:val="00B41E34"/>
    <w:rsid w:val="00B61DBF"/>
    <w:rsid w:val="00B62268"/>
    <w:rsid w:val="00B62E09"/>
    <w:rsid w:val="00B80C6F"/>
    <w:rsid w:val="00B8135B"/>
    <w:rsid w:val="00B82415"/>
    <w:rsid w:val="00B9768E"/>
    <w:rsid w:val="00BA3895"/>
    <w:rsid w:val="00BC0DEF"/>
    <w:rsid w:val="00BC30C9"/>
    <w:rsid w:val="00BD053A"/>
    <w:rsid w:val="00BD6FA7"/>
    <w:rsid w:val="00BE239C"/>
    <w:rsid w:val="00BE3E58"/>
    <w:rsid w:val="00BE4125"/>
    <w:rsid w:val="00BF40A5"/>
    <w:rsid w:val="00C01616"/>
    <w:rsid w:val="00C0162B"/>
    <w:rsid w:val="00C114F5"/>
    <w:rsid w:val="00C345B1"/>
    <w:rsid w:val="00C354B4"/>
    <w:rsid w:val="00C40142"/>
    <w:rsid w:val="00C57182"/>
    <w:rsid w:val="00C655FD"/>
    <w:rsid w:val="00C733F1"/>
    <w:rsid w:val="00C80DAA"/>
    <w:rsid w:val="00C90727"/>
    <w:rsid w:val="00C94434"/>
    <w:rsid w:val="00CA1C95"/>
    <w:rsid w:val="00CA209E"/>
    <w:rsid w:val="00CA5A9C"/>
    <w:rsid w:val="00CA7CF9"/>
    <w:rsid w:val="00CB23F7"/>
    <w:rsid w:val="00CB3A8E"/>
    <w:rsid w:val="00CB4A16"/>
    <w:rsid w:val="00CC59CB"/>
    <w:rsid w:val="00CD5FE2"/>
    <w:rsid w:val="00CD62BD"/>
    <w:rsid w:val="00CD7EFB"/>
    <w:rsid w:val="00CE2686"/>
    <w:rsid w:val="00CE26EE"/>
    <w:rsid w:val="00CE5B4C"/>
    <w:rsid w:val="00CF6CE6"/>
    <w:rsid w:val="00D02B4C"/>
    <w:rsid w:val="00D31831"/>
    <w:rsid w:val="00D54881"/>
    <w:rsid w:val="00D55223"/>
    <w:rsid w:val="00D6483B"/>
    <w:rsid w:val="00D84576"/>
    <w:rsid w:val="00DA55D0"/>
    <w:rsid w:val="00DB0520"/>
    <w:rsid w:val="00DB37C1"/>
    <w:rsid w:val="00DB5A8E"/>
    <w:rsid w:val="00DD309A"/>
    <w:rsid w:val="00DD507D"/>
    <w:rsid w:val="00DE0019"/>
    <w:rsid w:val="00DE264A"/>
    <w:rsid w:val="00DE2903"/>
    <w:rsid w:val="00E00057"/>
    <w:rsid w:val="00E041E7"/>
    <w:rsid w:val="00E23CA1"/>
    <w:rsid w:val="00E409A8"/>
    <w:rsid w:val="00E510A7"/>
    <w:rsid w:val="00E527FA"/>
    <w:rsid w:val="00E553C1"/>
    <w:rsid w:val="00E55873"/>
    <w:rsid w:val="00E57CE0"/>
    <w:rsid w:val="00E711CE"/>
    <w:rsid w:val="00E7209D"/>
    <w:rsid w:val="00E839FD"/>
    <w:rsid w:val="00E95F89"/>
    <w:rsid w:val="00EA50E1"/>
    <w:rsid w:val="00EC2C61"/>
    <w:rsid w:val="00EC46DE"/>
    <w:rsid w:val="00EC7F5F"/>
    <w:rsid w:val="00ED614B"/>
    <w:rsid w:val="00ED7CC5"/>
    <w:rsid w:val="00EE0131"/>
    <w:rsid w:val="00EF31A7"/>
    <w:rsid w:val="00F2021D"/>
    <w:rsid w:val="00F30C64"/>
    <w:rsid w:val="00F34E9A"/>
    <w:rsid w:val="00F767B6"/>
    <w:rsid w:val="00F81CBC"/>
    <w:rsid w:val="00F92993"/>
    <w:rsid w:val="00FA70F6"/>
    <w:rsid w:val="00FB730C"/>
    <w:rsid w:val="00FC2695"/>
    <w:rsid w:val="00FC3E03"/>
    <w:rsid w:val="00FD1998"/>
    <w:rsid w:val="00FE3037"/>
    <w:rsid w:val="00FE6A2D"/>
    <w:rsid w:val="00FF4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fb">
    <w:name w:val="Placeholder Text"/>
    <w:basedOn w:val="a2"/>
    <w:uiPriority w:val="99"/>
    <w:semiHidden/>
    <w:locked/>
    <w:rsid w:val="00D6483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emf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emf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DCD34-A3C7-4A7B-9768-380B20283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692</Words>
  <Characters>3951</Characters>
  <Application>Microsoft Office Word</Application>
  <DocSecurity>0</DocSecurity>
  <Lines>32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クボアキラ</cp:lastModifiedBy>
  <cp:revision>11</cp:revision>
  <cp:lastPrinted>2015-05-12T18:31:00Z</cp:lastPrinted>
  <dcterms:created xsi:type="dcterms:W3CDTF">2019-01-14T01:31:00Z</dcterms:created>
  <dcterms:modified xsi:type="dcterms:W3CDTF">2019-01-15T07:14:00Z</dcterms:modified>
</cp:coreProperties>
</file>